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E0C2F" w:rsidRDefault="00C37957" w:rsidP="0099065E">
      <w:pPr>
        <w:pStyle w:val="NoSpacing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5B9AB9" wp14:editId="644B9514">
                <wp:simplePos x="0" y="0"/>
                <wp:positionH relativeFrom="column">
                  <wp:posOffset>-44450</wp:posOffset>
                </wp:positionH>
                <wp:positionV relativeFrom="paragraph">
                  <wp:posOffset>-325755</wp:posOffset>
                </wp:positionV>
                <wp:extent cx="4368800" cy="7080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0" cy="708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46894" w:rsidRPr="00C37957" w:rsidRDefault="00746894">
                            <w:pPr>
                              <w:rPr>
                                <w:rFonts w:asciiTheme="majorHAnsi" w:hAnsiTheme="majorHAnsi"/>
                                <w:b/>
                                <w:sz w:val="40"/>
                                <w:szCs w:val="40"/>
                              </w:rPr>
                            </w:pPr>
                            <w:r w:rsidRPr="00C37957">
                              <w:rPr>
                                <w:rFonts w:asciiTheme="majorHAnsi" w:hAnsiTheme="majorHAnsi"/>
                                <w:b/>
                                <w:sz w:val="40"/>
                                <w:szCs w:val="40"/>
                              </w:rPr>
                              <w:t xml:space="preserve">Expense Claim for Reimbursement </w:t>
                            </w:r>
                          </w:p>
                          <w:p w:rsidR="00746894" w:rsidRPr="00C37957" w:rsidRDefault="00746894">
                            <w:pPr>
                              <w:rPr>
                                <w:rFonts w:asciiTheme="majorHAnsi" w:hAnsiTheme="majorHAnsi"/>
                                <w:i/>
                                <w:color w:val="404040"/>
                              </w:rPr>
                            </w:pPr>
                            <w:r w:rsidRPr="00C37957">
                              <w:rPr>
                                <w:rFonts w:asciiTheme="majorHAnsi" w:hAnsiTheme="majorHAnsi"/>
                                <w:i/>
                                <w:color w:val="404040"/>
                              </w:rPr>
                              <w:t>(Please attach all original invoices and receipt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5B9AB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.5pt;margin-top:-25.65pt;width:344pt;height:5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mePtQ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" filled="f" stroked="f">
                <v:textbox>
                  <w:txbxContent>
                    <w:p w:rsidR="00746894" w:rsidRPr="00C37957" w:rsidRDefault="00746894">
                      <w:pPr>
                        <w:rPr>
                          <w:rFonts w:asciiTheme="majorHAnsi" w:hAnsiTheme="majorHAnsi"/>
                          <w:b/>
                          <w:sz w:val="40"/>
                          <w:szCs w:val="40"/>
                        </w:rPr>
                      </w:pPr>
                      <w:r w:rsidRPr="00C37957">
                        <w:rPr>
                          <w:rFonts w:asciiTheme="majorHAnsi" w:hAnsiTheme="majorHAnsi"/>
                          <w:b/>
                          <w:sz w:val="40"/>
                          <w:szCs w:val="40"/>
                        </w:rPr>
                        <w:t xml:space="preserve">Expense Claim for Reimbursement </w:t>
                      </w:r>
                    </w:p>
                    <w:p w:rsidR="00746894" w:rsidRPr="00C37957" w:rsidRDefault="00746894">
                      <w:pPr>
                        <w:rPr>
                          <w:rFonts w:asciiTheme="majorHAnsi" w:hAnsiTheme="majorHAnsi"/>
                          <w:i/>
                          <w:color w:val="404040"/>
                        </w:rPr>
                      </w:pPr>
                      <w:r w:rsidRPr="00C37957">
                        <w:rPr>
                          <w:rFonts w:asciiTheme="majorHAnsi" w:hAnsiTheme="majorHAnsi"/>
                          <w:i/>
                          <w:color w:val="404040"/>
                        </w:rPr>
                        <w:t>(Please attach all original invoices and receipts)</w:t>
                      </w:r>
                    </w:p>
                  </w:txbxContent>
                </v:textbox>
              </v:shape>
            </w:pict>
          </mc:Fallback>
        </mc:AlternateContent>
      </w:r>
    </w:p>
    <w:p w:rsidR="00C37957" w:rsidRDefault="00C37957" w:rsidP="0099065E">
      <w:pPr>
        <w:pStyle w:val="NoSpacing"/>
      </w:pPr>
    </w:p>
    <w:p w:rsidR="00C37957" w:rsidRDefault="00C37957" w:rsidP="0099065E">
      <w:pPr>
        <w:pStyle w:val="NoSpacing"/>
      </w:pPr>
    </w:p>
    <w:tbl>
      <w:tblPr>
        <w:tblW w:w="108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3"/>
        <w:gridCol w:w="5325"/>
      </w:tblGrid>
      <w:tr w:rsidR="00C37957" w:rsidRPr="000129D1" w:rsidTr="000807B9">
        <w:trPr>
          <w:trHeight w:val="616"/>
        </w:trPr>
        <w:tc>
          <w:tcPr>
            <w:tcW w:w="5493" w:type="dxa"/>
          </w:tcPr>
          <w:p w:rsidR="00C37957" w:rsidRPr="00607D55" w:rsidRDefault="00C37957" w:rsidP="00497C91">
            <w:pPr>
              <w:rPr>
                <w:rFonts w:ascii="Calibri" w:hAnsi="Calibri"/>
                <w:b/>
                <w:color w:val="404040"/>
                <w:sz w:val="22"/>
              </w:rPr>
            </w:pPr>
            <w:r w:rsidRPr="00607D55">
              <w:rPr>
                <w:rFonts w:ascii="Calibri" w:hAnsi="Calibri"/>
                <w:b/>
                <w:color w:val="404040"/>
                <w:sz w:val="22"/>
              </w:rPr>
              <w:t>Name:</w:t>
            </w:r>
          </w:p>
          <w:p w:rsidR="00C37957" w:rsidRPr="000129D1" w:rsidRDefault="00C37957" w:rsidP="00497C91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5325" w:type="dxa"/>
          </w:tcPr>
          <w:p w:rsidR="00C37957" w:rsidRPr="00607D55" w:rsidRDefault="004D5399" w:rsidP="00497C91">
            <w:pPr>
              <w:rPr>
                <w:rFonts w:ascii="Calibri" w:hAnsi="Calibri"/>
                <w:b/>
                <w:color w:val="404040"/>
                <w:sz w:val="22"/>
              </w:rPr>
            </w:pPr>
            <w:r>
              <w:rPr>
                <w:rFonts w:ascii="Calibri" w:hAnsi="Calibri"/>
                <w:b/>
                <w:color w:val="404040"/>
                <w:sz w:val="22"/>
              </w:rPr>
              <w:t>Date(s) of Travel</w:t>
            </w:r>
            <w:r w:rsidR="00C37957">
              <w:rPr>
                <w:rFonts w:ascii="Calibri" w:hAnsi="Calibri"/>
                <w:b/>
                <w:color w:val="404040"/>
                <w:sz w:val="22"/>
              </w:rPr>
              <w:t>:</w:t>
            </w:r>
          </w:p>
          <w:p w:rsidR="00C37957" w:rsidRPr="000129D1" w:rsidRDefault="00C37957" w:rsidP="00497C91">
            <w:pPr>
              <w:rPr>
                <w:rFonts w:ascii="Calibri" w:hAnsi="Calibri"/>
                <w:b/>
                <w:sz w:val="22"/>
              </w:rPr>
            </w:pPr>
          </w:p>
        </w:tc>
      </w:tr>
      <w:tr w:rsidR="00C37957" w:rsidRPr="000129D1" w:rsidTr="000807B9">
        <w:trPr>
          <w:trHeight w:val="1064"/>
        </w:trPr>
        <w:tc>
          <w:tcPr>
            <w:tcW w:w="5493" w:type="dxa"/>
          </w:tcPr>
          <w:p w:rsidR="00C37957" w:rsidRPr="00607D55" w:rsidRDefault="00C37957" w:rsidP="00497C91">
            <w:pPr>
              <w:rPr>
                <w:rFonts w:ascii="Calibri" w:hAnsi="Calibri"/>
                <w:b/>
                <w:color w:val="404040"/>
                <w:sz w:val="22"/>
              </w:rPr>
            </w:pPr>
            <w:r w:rsidRPr="00607D55">
              <w:rPr>
                <w:rFonts w:ascii="Calibri" w:hAnsi="Calibri"/>
                <w:b/>
                <w:color w:val="404040"/>
                <w:sz w:val="22"/>
              </w:rPr>
              <w:t>Address:</w:t>
            </w:r>
          </w:p>
          <w:p w:rsidR="00C37957" w:rsidRDefault="00C37957" w:rsidP="00497C91">
            <w:pPr>
              <w:rPr>
                <w:rFonts w:ascii="Calibri" w:hAnsi="Calibri"/>
                <w:b/>
                <w:sz w:val="22"/>
              </w:rPr>
            </w:pPr>
          </w:p>
          <w:p w:rsidR="00C37957" w:rsidRPr="000129D1" w:rsidRDefault="00C37957" w:rsidP="00497C91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5325" w:type="dxa"/>
          </w:tcPr>
          <w:p w:rsidR="00C37957" w:rsidRPr="00607D55" w:rsidRDefault="00C37957" w:rsidP="00497C91">
            <w:pPr>
              <w:rPr>
                <w:rFonts w:ascii="Calibri" w:hAnsi="Calibri"/>
                <w:b/>
                <w:color w:val="404040"/>
                <w:sz w:val="22"/>
              </w:rPr>
            </w:pPr>
            <w:r>
              <w:rPr>
                <w:rFonts w:ascii="Calibri" w:hAnsi="Calibri"/>
                <w:b/>
                <w:color w:val="404040"/>
                <w:sz w:val="22"/>
              </w:rPr>
              <w:t>Details</w:t>
            </w:r>
            <w:r w:rsidRPr="00607D55">
              <w:rPr>
                <w:rFonts w:ascii="Calibri" w:hAnsi="Calibri"/>
                <w:b/>
                <w:color w:val="404040"/>
                <w:sz w:val="22"/>
              </w:rPr>
              <w:t>:</w:t>
            </w:r>
          </w:p>
          <w:p w:rsidR="00C37957" w:rsidRPr="000129D1" w:rsidRDefault="00C37957" w:rsidP="00497C91">
            <w:pPr>
              <w:rPr>
                <w:rFonts w:ascii="Calibri" w:hAnsi="Calibri"/>
                <w:b/>
                <w:sz w:val="22"/>
              </w:rPr>
            </w:pPr>
          </w:p>
        </w:tc>
      </w:tr>
      <w:tr w:rsidR="00C37957" w:rsidRPr="000129D1" w:rsidTr="000807B9">
        <w:tc>
          <w:tcPr>
            <w:tcW w:w="5493" w:type="dxa"/>
          </w:tcPr>
          <w:p w:rsidR="00C37957" w:rsidRPr="00677A74" w:rsidRDefault="00C37957" w:rsidP="008F6CA0">
            <w:pPr>
              <w:rPr>
                <w:rFonts w:ascii="Calibri" w:hAnsi="Calibri"/>
                <w:b/>
                <w:color w:val="404040"/>
                <w:sz w:val="22"/>
              </w:rPr>
            </w:pPr>
            <w:r w:rsidRPr="00677A74">
              <w:rPr>
                <w:rFonts w:ascii="Calibri" w:hAnsi="Calibri"/>
                <w:b/>
                <w:color w:val="404040"/>
                <w:sz w:val="22"/>
              </w:rPr>
              <w:t xml:space="preserve">Contact Number: </w:t>
            </w:r>
          </w:p>
        </w:tc>
        <w:tc>
          <w:tcPr>
            <w:tcW w:w="5325" w:type="dxa"/>
          </w:tcPr>
          <w:p w:rsidR="00C37957" w:rsidRPr="00677A74" w:rsidRDefault="00C37957" w:rsidP="008F6CA0">
            <w:pPr>
              <w:rPr>
                <w:rFonts w:ascii="Calibri" w:hAnsi="Calibri"/>
                <w:b/>
                <w:color w:val="404040"/>
                <w:sz w:val="22"/>
              </w:rPr>
            </w:pPr>
            <w:r w:rsidRPr="00677A74">
              <w:rPr>
                <w:rFonts w:ascii="Calibri" w:hAnsi="Calibri"/>
                <w:b/>
                <w:color w:val="404040"/>
                <w:sz w:val="22"/>
              </w:rPr>
              <w:t xml:space="preserve">Email: </w:t>
            </w:r>
          </w:p>
        </w:tc>
      </w:tr>
    </w:tbl>
    <w:p w:rsidR="00C37957" w:rsidRDefault="00C37957" w:rsidP="0099065E">
      <w:pPr>
        <w:pStyle w:val="NoSpacing"/>
      </w:pPr>
    </w:p>
    <w:tbl>
      <w:tblPr>
        <w:tblW w:w="108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5400"/>
        <w:gridCol w:w="270"/>
        <w:gridCol w:w="1260"/>
        <w:gridCol w:w="2070"/>
      </w:tblGrid>
      <w:tr w:rsidR="00897636" w:rsidRPr="000129D1" w:rsidTr="004D5399">
        <w:trPr>
          <w:trHeight w:val="528"/>
        </w:trPr>
        <w:tc>
          <w:tcPr>
            <w:tcW w:w="1818" w:type="dxa"/>
            <w:shd w:val="clear" w:color="auto" w:fill="BFBFBF"/>
          </w:tcPr>
          <w:p w:rsidR="00C21657" w:rsidRPr="000129D1" w:rsidRDefault="00C21657" w:rsidP="00497C91">
            <w:pPr>
              <w:rPr>
                <w:rFonts w:ascii="Calibri" w:hAnsi="Calibri"/>
                <w:b/>
                <w:sz w:val="22"/>
              </w:rPr>
            </w:pPr>
            <w:r w:rsidRPr="000129D1">
              <w:rPr>
                <w:rFonts w:ascii="Calibri" w:hAnsi="Calibri"/>
                <w:b/>
                <w:sz w:val="22"/>
              </w:rPr>
              <w:t>Date:</w:t>
            </w:r>
          </w:p>
        </w:tc>
        <w:tc>
          <w:tcPr>
            <w:tcW w:w="5400" w:type="dxa"/>
            <w:shd w:val="clear" w:color="auto" w:fill="BFBFBF"/>
          </w:tcPr>
          <w:p w:rsidR="00C21657" w:rsidRPr="000129D1" w:rsidRDefault="00C21657" w:rsidP="00497C91">
            <w:pPr>
              <w:rPr>
                <w:rFonts w:ascii="Calibri" w:hAnsi="Calibri"/>
                <w:b/>
                <w:sz w:val="22"/>
              </w:rPr>
            </w:pPr>
            <w:r w:rsidRPr="000129D1">
              <w:rPr>
                <w:rFonts w:ascii="Calibri" w:hAnsi="Calibri"/>
                <w:b/>
                <w:sz w:val="22"/>
              </w:rPr>
              <w:t>Description:</w:t>
            </w:r>
          </w:p>
          <w:p w:rsidR="00C21657" w:rsidRPr="000129D1" w:rsidRDefault="00C21657" w:rsidP="00497C91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70" w:type="dxa"/>
            <w:shd w:val="clear" w:color="auto" w:fill="BFBFBF"/>
          </w:tcPr>
          <w:p w:rsidR="00C21657" w:rsidRPr="000129D1" w:rsidRDefault="00C21657" w:rsidP="00497C91">
            <w:pPr>
              <w:jc w:val="center"/>
              <w:rPr>
                <w:rFonts w:ascii="Calibri" w:hAnsi="Calibri"/>
                <w:b/>
                <w:sz w:val="22"/>
              </w:rPr>
            </w:pPr>
            <w:r>
              <w:rPr>
                <w:rFonts w:ascii="Calibri" w:hAnsi="Calibri"/>
                <w:b/>
                <w:sz w:val="22"/>
              </w:rPr>
              <w:t>#</w:t>
            </w:r>
          </w:p>
        </w:tc>
        <w:tc>
          <w:tcPr>
            <w:tcW w:w="1260" w:type="dxa"/>
            <w:shd w:val="clear" w:color="auto" w:fill="BFBFBF"/>
          </w:tcPr>
          <w:p w:rsidR="00C21657" w:rsidRPr="000129D1" w:rsidRDefault="00C21657" w:rsidP="00497C91">
            <w:pPr>
              <w:jc w:val="center"/>
              <w:rPr>
                <w:rFonts w:ascii="Calibri" w:hAnsi="Calibri"/>
                <w:b/>
                <w:sz w:val="22"/>
              </w:rPr>
            </w:pPr>
            <w:r w:rsidRPr="000129D1">
              <w:rPr>
                <w:rFonts w:ascii="Calibri" w:hAnsi="Calibri"/>
                <w:b/>
                <w:sz w:val="22"/>
              </w:rPr>
              <w:t>Amount</w:t>
            </w:r>
          </w:p>
          <w:p w:rsidR="00C21657" w:rsidRPr="000129D1" w:rsidRDefault="00C21657" w:rsidP="00497C91">
            <w:pPr>
              <w:jc w:val="center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070" w:type="dxa"/>
            <w:shd w:val="clear" w:color="auto" w:fill="BFBFBF"/>
          </w:tcPr>
          <w:p w:rsidR="00C21657" w:rsidRDefault="00C21657" w:rsidP="00497C91">
            <w:pPr>
              <w:jc w:val="center"/>
              <w:rPr>
                <w:rFonts w:ascii="Calibri" w:hAnsi="Calibri"/>
                <w:b/>
                <w:sz w:val="22"/>
              </w:rPr>
            </w:pPr>
            <w:r>
              <w:rPr>
                <w:rFonts w:ascii="Calibri" w:hAnsi="Calibri"/>
                <w:b/>
                <w:sz w:val="22"/>
              </w:rPr>
              <w:t>Coding</w:t>
            </w:r>
          </w:p>
          <w:p w:rsidR="00C21657" w:rsidRPr="00F9312A" w:rsidRDefault="00C21657" w:rsidP="00497C91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F9312A">
              <w:rPr>
                <w:rFonts w:ascii="Calibri" w:hAnsi="Calibri"/>
                <w:b/>
                <w:sz w:val="18"/>
                <w:szCs w:val="18"/>
              </w:rPr>
              <w:t>(for office use)</w:t>
            </w:r>
          </w:p>
        </w:tc>
      </w:tr>
      <w:tr w:rsidR="00897636" w:rsidRPr="000129D1" w:rsidTr="004D5399">
        <w:trPr>
          <w:trHeight w:val="432"/>
        </w:trPr>
        <w:tc>
          <w:tcPr>
            <w:tcW w:w="1818" w:type="dxa"/>
          </w:tcPr>
          <w:p w:rsidR="00C21657" w:rsidRPr="000129D1" w:rsidRDefault="00C21657" w:rsidP="00A54ED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C21657" w:rsidRPr="001349F0" w:rsidRDefault="00C21657" w:rsidP="00A54ED8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70" w:type="dxa"/>
          </w:tcPr>
          <w:p w:rsidR="00C21657" w:rsidRDefault="00C21657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497C91" w:rsidRDefault="00497C91" w:rsidP="00746894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C21657" w:rsidRPr="000129D1" w:rsidRDefault="00C21657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A54ED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1349F0" w:rsidRDefault="00A54ED8" w:rsidP="00993296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746894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A54ED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897636" w:rsidRDefault="00A54ED8" w:rsidP="00746894">
            <w:pPr>
              <w:rPr>
                <w:rFonts w:ascii="Calibri" w:hAnsi="Calibri"/>
                <w:sz w:val="22"/>
              </w:rPr>
            </w:pP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746894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A54ED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1349F0" w:rsidRDefault="00A54ED8" w:rsidP="00F06B9C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746894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A54ED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A54ED8" w:rsidRDefault="00A54ED8" w:rsidP="00A54ED8">
            <w:pPr>
              <w:tabs>
                <w:tab w:val="left" w:pos="1640"/>
              </w:tabs>
              <w:rPr>
                <w:rFonts w:ascii="Calibri" w:hAnsi="Calibri"/>
                <w:sz w:val="22"/>
              </w:rPr>
            </w:pP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294FDA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A54ED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A54ED8" w:rsidRDefault="00A54ED8" w:rsidP="00497C91">
            <w:pPr>
              <w:rPr>
                <w:rFonts w:ascii="Calibri" w:hAnsi="Calibri"/>
                <w:sz w:val="22"/>
              </w:rPr>
            </w:pPr>
            <w:r w:rsidRPr="00A54ED8">
              <w:rPr>
                <w:rFonts w:ascii="Calibri" w:hAnsi="Calibri"/>
                <w:sz w:val="22"/>
              </w:rPr>
              <w:tab/>
            </w: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F06B9C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497C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1349F0" w:rsidRDefault="00A54ED8" w:rsidP="008F6CA0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F06B9C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32"/>
        </w:trPr>
        <w:tc>
          <w:tcPr>
            <w:tcW w:w="1818" w:type="dxa"/>
          </w:tcPr>
          <w:p w:rsidR="00A54ED8" w:rsidRPr="000129D1" w:rsidRDefault="00A54ED8" w:rsidP="00497C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clear" w:color="auto" w:fill="auto"/>
          </w:tcPr>
          <w:p w:rsidR="00A54ED8" w:rsidRPr="001349F0" w:rsidRDefault="00A54ED8" w:rsidP="00497C91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270" w:type="dxa"/>
          </w:tcPr>
          <w:p w:rsidR="00A54ED8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  <w:tc>
          <w:tcPr>
            <w:tcW w:w="1260" w:type="dxa"/>
          </w:tcPr>
          <w:p w:rsidR="00A54ED8" w:rsidRDefault="00A54ED8" w:rsidP="008154FB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2070" w:type="dxa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</w:p>
        </w:tc>
      </w:tr>
      <w:tr w:rsidR="00A54ED8" w:rsidRPr="000129D1" w:rsidTr="004D5399">
        <w:trPr>
          <w:trHeight w:val="421"/>
        </w:trPr>
        <w:tc>
          <w:tcPr>
            <w:tcW w:w="1818" w:type="dxa"/>
          </w:tcPr>
          <w:p w:rsidR="00A54ED8" w:rsidRPr="000129D1" w:rsidRDefault="00A54ED8" w:rsidP="00497C91">
            <w:pPr>
              <w:rPr>
                <w:rFonts w:ascii="Calibri" w:hAnsi="Calibri"/>
                <w:sz w:val="22"/>
              </w:rPr>
            </w:pPr>
          </w:p>
        </w:tc>
        <w:tc>
          <w:tcPr>
            <w:tcW w:w="5400" w:type="dxa"/>
            <w:shd w:val="pct20" w:color="auto" w:fill="auto"/>
          </w:tcPr>
          <w:p w:rsidR="00A54ED8" w:rsidRPr="000129D1" w:rsidRDefault="00A54ED8" w:rsidP="00497C91">
            <w:pPr>
              <w:jc w:val="right"/>
              <w:rPr>
                <w:rFonts w:ascii="Calibri" w:hAnsi="Calibri"/>
                <w:sz w:val="22"/>
              </w:rPr>
            </w:pPr>
            <w:r w:rsidRPr="000129D1">
              <w:rPr>
                <w:rFonts w:ascii="Calibri" w:hAnsi="Calibri"/>
                <w:b/>
                <w:sz w:val="22"/>
              </w:rPr>
              <w:t>Total amount claimed for reimbursement</w:t>
            </w:r>
          </w:p>
        </w:tc>
        <w:tc>
          <w:tcPr>
            <w:tcW w:w="270" w:type="dxa"/>
            <w:shd w:val="pct15" w:color="auto" w:fill="auto"/>
          </w:tcPr>
          <w:p w:rsidR="00A54ED8" w:rsidRPr="00F9312A" w:rsidRDefault="00A54ED8" w:rsidP="00497C91">
            <w:pPr>
              <w:jc w:val="right"/>
              <w:rPr>
                <w:rFonts w:ascii="Calibri" w:hAnsi="Calibri"/>
                <w:sz w:val="22"/>
                <w:highlight w:val="lightGray"/>
              </w:rPr>
            </w:pPr>
          </w:p>
        </w:tc>
        <w:tc>
          <w:tcPr>
            <w:tcW w:w="3330" w:type="dxa"/>
            <w:gridSpan w:val="2"/>
            <w:shd w:val="pct15" w:color="auto" w:fill="auto"/>
          </w:tcPr>
          <w:p w:rsidR="00A54ED8" w:rsidRPr="00F9312A" w:rsidRDefault="00A54ED8" w:rsidP="00A54ED8">
            <w:pPr>
              <w:jc w:val="right"/>
              <w:rPr>
                <w:rFonts w:ascii="Calibri" w:hAnsi="Calibri"/>
                <w:sz w:val="22"/>
                <w:highlight w:val="lightGray"/>
              </w:rPr>
            </w:pPr>
          </w:p>
        </w:tc>
      </w:tr>
    </w:tbl>
    <w:p w:rsidR="009907D5" w:rsidRDefault="009907D5" w:rsidP="0099065E">
      <w:pPr>
        <w:pStyle w:val="NoSpacing"/>
      </w:pPr>
    </w:p>
    <w:tbl>
      <w:tblPr>
        <w:tblW w:w="108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31"/>
        <w:gridCol w:w="6387"/>
      </w:tblGrid>
      <w:tr w:rsidR="009E61B6" w:rsidRPr="000129D1" w:rsidTr="000807B9">
        <w:trPr>
          <w:trHeight w:val="751"/>
        </w:trPr>
        <w:tc>
          <w:tcPr>
            <w:tcW w:w="4431" w:type="dxa"/>
          </w:tcPr>
          <w:p w:rsidR="009E61B6" w:rsidRPr="000129D1" w:rsidRDefault="009E61B6" w:rsidP="00497C91">
            <w:pPr>
              <w:rPr>
                <w:rFonts w:ascii="Calibri" w:hAnsi="Calibri"/>
                <w:b/>
                <w:sz w:val="22"/>
              </w:rPr>
            </w:pPr>
            <w:r w:rsidRPr="000129D1">
              <w:rPr>
                <w:rFonts w:ascii="Calibri" w:hAnsi="Calibri"/>
                <w:b/>
                <w:sz w:val="22"/>
              </w:rPr>
              <w:t>Signature of Claimant:</w:t>
            </w:r>
          </w:p>
          <w:p w:rsidR="009E61B6" w:rsidRPr="000129D1" w:rsidRDefault="009E61B6" w:rsidP="00497C91">
            <w:pPr>
              <w:rPr>
                <w:rFonts w:ascii="Calibri" w:hAnsi="Calibri"/>
                <w:b/>
                <w:sz w:val="22"/>
              </w:rPr>
            </w:pPr>
          </w:p>
          <w:p w:rsidR="009E61B6" w:rsidRPr="000129D1" w:rsidRDefault="009E61B6" w:rsidP="00497C91">
            <w:pPr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6387" w:type="dxa"/>
          </w:tcPr>
          <w:p w:rsidR="009E61B6" w:rsidRPr="000129D1" w:rsidRDefault="009E61B6" w:rsidP="00497C91">
            <w:pPr>
              <w:rPr>
                <w:rFonts w:ascii="Calibri" w:hAnsi="Calibri"/>
                <w:b/>
                <w:sz w:val="22"/>
              </w:rPr>
            </w:pPr>
            <w:r w:rsidRPr="000129D1">
              <w:rPr>
                <w:rFonts w:ascii="Calibri" w:hAnsi="Calibri"/>
                <w:b/>
                <w:sz w:val="22"/>
              </w:rPr>
              <w:t>Approved:</w:t>
            </w:r>
          </w:p>
        </w:tc>
      </w:tr>
    </w:tbl>
    <w:p w:rsidR="00F06B9C" w:rsidRDefault="00F06B9C" w:rsidP="00417187">
      <w:pPr>
        <w:pStyle w:val="Heading5"/>
      </w:pPr>
    </w:p>
    <w:sectPr w:rsidR="00F06B9C" w:rsidSect="00922F62">
      <w:headerReference w:type="default" r:id="rId7"/>
      <w:headerReference w:type="first" r:id="rId8"/>
      <w:footerReference w:type="first" r:id="rId9"/>
      <w:pgSz w:w="12240" w:h="15840"/>
      <w:pgMar w:top="3398" w:right="720" w:bottom="1987" w:left="1008" w:header="432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6107" w:rsidRDefault="00996107" w:rsidP="00C92787">
      <w:r>
        <w:separator/>
      </w:r>
    </w:p>
  </w:endnote>
  <w:endnote w:type="continuationSeparator" w:id="0">
    <w:p w:rsidR="00996107" w:rsidRDefault="00996107" w:rsidP="00C92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13E" w:rsidRPr="00417187" w:rsidRDefault="0094613E" w:rsidP="00417187">
    <w:pPr>
      <w:pStyle w:val="Footer"/>
      <w:rPr>
        <w:b/>
        <w:noProof/>
        <w:lang w:val="en-CA" w:eastAsia="en-CA"/>
      </w:rPr>
    </w:pPr>
    <w:r w:rsidRPr="00417187">
      <w:rPr>
        <w:b/>
        <w:noProof/>
        <w:lang w:val="en-CA" w:eastAsia="en-CA"/>
      </w:rPr>
      <w:t>Submit to:</w:t>
    </w:r>
  </w:p>
  <w:p w:rsidR="00746894" w:rsidRPr="00417187" w:rsidRDefault="0094613E" w:rsidP="00417187">
    <w:pPr>
      <w:pStyle w:val="Footer"/>
      <w:rPr>
        <w:b/>
        <w:noProof/>
        <w:lang w:val="en-CA" w:eastAsia="en-CA"/>
      </w:rPr>
    </w:pPr>
    <w:r w:rsidRPr="00417187">
      <w:rPr>
        <w:b/>
        <w:noProof/>
        <w:lang w:val="en-CA" w:eastAsia="en-CA"/>
      </w:rPr>
      <w:t xml:space="preserve"> Kristen Korberg</w:t>
    </w:r>
  </w:p>
  <w:p w:rsidR="00417187" w:rsidRPr="00417187" w:rsidRDefault="0094613E" w:rsidP="00417187">
    <w:pPr>
      <w:pStyle w:val="Footer"/>
      <w:rPr>
        <w:b/>
        <w:noProof/>
        <w:lang w:val="en-CA" w:eastAsia="en-CA"/>
      </w:rPr>
    </w:pPr>
    <w:r w:rsidRPr="00417187">
      <w:rPr>
        <w:b/>
        <w:noProof/>
        <w:lang w:val="en-CA" w:eastAsia="en-CA"/>
      </w:rPr>
      <w:t>FIP 319</w:t>
    </w:r>
    <w:r w:rsidR="00417187" w:rsidRPr="00417187">
      <w:rPr>
        <w:b/>
        <w:noProof/>
        <w:lang w:val="en-CA" w:eastAsia="en-CA"/>
      </w:rPr>
      <w:t>, 3247 University Way</w:t>
    </w:r>
    <w:r w:rsidR="00417187" w:rsidRPr="00417187">
      <w:rPr>
        <w:b/>
        <w:noProof/>
        <w:lang w:val="en-CA" w:eastAsia="en-CA"/>
      </w:rPr>
      <w:br/>
      <w:t>Kelowna, BC V1V 1V7</w:t>
    </w:r>
  </w:p>
  <w:p w:rsidR="0094613E" w:rsidRPr="00417187" w:rsidRDefault="00417187" w:rsidP="00417187">
    <w:pPr>
      <w:pStyle w:val="Footer"/>
      <w:rPr>
        <w:b/>
      </w:rPr>
    </w:pPr>
    <w:r w:rsidRPr="00417187">
      <w:rPr>
        <w:b/>
        <w:noProof/>
        <w:lang w:val="en-CA" w:eastAsia="en-CA"/>
      </w:rPr>
      <w:t>k</w:t>
    </w:r>
    <w:r w:rsidR="0094613E" w:rsidRPr="00417187">
      <w:rPr>
        <w:b/>
        <w:noProof/>
        <w:lang w:val="en-CA" w:eastAsia="en-CA"/>
      </w:rPr>
      <w:t>risten.korberg@ubc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6107" w:rsidRDefault="00996107" w:rsidP="00C92787">
      <w:r>
        <w:separator/>
      </w:r>
    </w:p>
  </w:footnote>
  <w:footnote w:type="continuationSeparator" w:id="0">
    <w:p w:rsidR="00996107" w:rsidRDefault="00996107" w:rsidP="00C92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6894" w:rsidRDefault="00746894" w:rsidP="00046322">
    <w:pPr>
      <w:tabs>
        <w:tab w:val="left" w:pos="7760"/>
        <w:tab w:val="right" w:pos="10080"/>
      </w:tabs>
    </w:pPr>
    <w:r>
      <w:rPr>
        <w:noProof/>
        <w:lang w:val="en-CA" w:eastAsia="en-CA"/>
      </w:rPr>
      <w:drawing>
        <wp:anchor distT="0" distB="0" distL="114300" distR="114300" simplePos="0" relativeHeight="251667456" behindDoc="0" locked="0" layoutInCell="1" allowOverlap="1" wp14:anchorId="64E5E255" wp14:editId="6228C65F">
          <wp:simplePos x="0" y="0"/>
          <wp:positionH relativeFrom="column">
            <wp:posOffset>-76200</wp:posOffset>
          </wp:positionH>
          <wp:positionV relativeFrom="paragraph">
            <wp:posOffset>350520</wp:posOffset>
          </wp:positionV>
          <wp:extent cx="1333500" cy="581660"/>
          <wp:effectExtent l="0" t="0" r="12700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P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581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CCA" w:rsidRPr="00B43CCA" w:rsidRDefault="00B43CCA" w:rsidP="00B43CCA">
    <w:pPr>
      <w:kinsoku w:val="0"/>
      <w:overflowPunct w:val="0"/>
      <w:autoSpaceDE w:val="0"/>
      <w:autoSpaceDN w:val="0"/>
      <w:adjustRightInd w:val="0"/>
      <w:rPr>
        <w:rFonts w:ascii="Times New Roman" w:hAnsi="Times New Roman" w:cs="Times New Roman"/>
        <w:color w:val="auto"/>
        <w:szCs w:val="20"/>
        <w:lang w:val="en-CA"/>
      </w:rPr>
    </w:pPr>
  </w:p>
  <w:p w:rsidR="0094613E" w:rsidRDefault="00B43CCA" w:rsidP="0094613E">
    <w:pPr>
      <w:kinsoku w:val="0"/>
      <w:overflowPunct w:val="0"/>
      <w:autoSpaceDE w:val="0"/>
      <w:autoSpaceDN w:val="0"/>
      <w:adjustRightInd w:val="0"/>
      <w:spacing w:before="11"/>
      <w:rPr>
        <w:rFonts w:asciiTheme="majorHAnsi" w:hAnsiTheme="majorHAnsi" w:cstheme="majorHAnsi"/>
        <w:color w:val="auto"/>
        <w:sz w:val="28"/>
        <w:szCs w:val="28"/>
        <w:lang w:val="en-CA"/>
      </w:rPr>
    </w:pPr>
    <w:r w:rsidRPr="00B43CCA">
      <w:rPr>
        <w:rFonts w:ascii="Times New Roman" w:hAnsi="Times New Roman" w:cs="Times New Roman"/>
        <w:noProof/>
        <w:color w:val="auto"/>
        <w:szCs w:val="20"/>
        <w:lang w:val="en-CA" w:eastAsia="en-CA"/>
      </w:rPr>
      <mc:AlternateContent>
        <mc:Choice Requires="wpg">
          <w:drawing>
            <wp:inline distT="0" distB="0" distL="0" distR="0" wp14:anchorId="27048578" wp14:editId="738102FD">
              <wp:extent cx="628650" cy="857250"/>
              <wp:effectExtent l="0" t="0" r="0" b="9525"/>
              <wp:docPr id="51" name="Group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8650" cy="857250"/>
                        <a:chOff x="0" y="0"/>
                        <a:chExt cx="990" cy="1350"/>
                      </a:xfrm>
                    </wpg:grpSpPr>
                    <wpg:grpSp>
                      <wpg:cNvPr id="52" name="Group 27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9" cy="1350"/>
                          <a:chOff x="0" y="0"/>
                          <a:chExt cx="989" cy="1350"/>
                        </a:xfrm>
                      </wpg:grpSpPr>
                      <wps:wsp>
                        <wps:cNvPr id="53" name="Freeform 2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89" cy="1350"/>
                          </a:xfrm>
                          <a:custGeom>
                            <a:avLst/>
                            <a:gdLst>
                              <a:gd name="T0" fmla="*/ 892 w 989"/>
                              <a:gd name="T1" fmla="*/ 854 h 1350"/>
                              <a:gd name="T2" fmla="*/ 737 w 989"/>
                              <a:gd name="T3" fmla="*/ 970 h 1350"/>
                              <a:gd name="T4" fmla="*/ 760 w 989"/>
                              <a:gd name="T5" fmla="*/ 913 h 1350"/>
                              <a:gd name="T6" fmla="*/ 834 w 989"/>
                              <a:gd name="T7" fmla="*/ 734 h 1350"/>
                              <a:gd name="T8" fmla="*/ 647 w 989"/>
                              <a:gd name="T9" fmla="*/ 913 h 1350"/>
                              <a:gd name="T10" fmla="*/ 654 w 989"/>
                              <a:gd name="T11" fmla="*/ 884 h 1350"/>
                              <a:gd name="T12" fmla="*/ 721 w 989"/>
                              <a:gd name="T13" fmla="*/ 594 h 1350"/>
                              <a:gd name="T14" fmla="*/ 547 w 989"/>
                              <a:gd name="T15" fmla="*/ 884 h 1350"/>
                              <a:gd name="T16" fmla="*/ 495 w 989"/>
                              <a:gd name="T17" fmla="*/ 501 h 1350"/>
                              <a:gd name="T18" fmla="*/ 442 w 989"/>
                              <a:gd name="T19" fmla="*/ 884 h 1350"/>
                              <a:gd name="T20" fmla="*/ 268 w 989"/>
                              <a:gd name="T21" fmla="*/ 594 h 1350"/>
                              <a:gd name="T22" fmla="*/ 342 w 989"/>
                              <a:gd name="T23" fmla="*/ 913 h 1350"/>
                              <a:gd name="T24" fmla="*/ 155 w 989"/>
                              <a:gd name="T25" fmla="*/ 734 h 1350"/>
                              <a:gd name="T26" fmla="*/ 252 w 989"/>
                              <a:gd name="T27" fmla="*/ 970 h 1350"/>
                              <a:gd name="T28" fmla="*/ 97 w 989"/>
                              <a:gd name="T29" fmla="*/ 854 h 1350"/>
                              <a:gd name="T30" fmla="*/ 124 w 989"/>
                              <a:gd name="T31" fmla="*/ 924 h 1350"/>
                              <a:gd name="T32" fmla="*/ 152 w 989"/>
                              <a:gd name="T33" fmla="*/ 986 h 1350"/>
                              <a:gd name="T34" fmla="*/ 185 w 989"/>
                              <a:gd name="T35" fmla="*/ 1043 h 1350"/>
                              <a:gd name="T36" fmla="*/ 224 w 989"/>
                              <a:gd name="T37" fmla="*/ 1093 h 1350"/>
                              <a:gd name="T38" fmla="*/ 272 w 989"/>
                              <a:gd name="T39" fmla="*/ 1138 h 1350"/>
                              <a:gd name="T40" fmla="*/ 332 w 989"/>
                              <a:gd name="T41" fmla="*/ 1179 h 1350"/>
                              <a:gd name="T42" fmla="*/ 405 w 989"/>
                              <a:gd name="T43" fmla="*/ 1216 h 1350"/>
                              <a:gd name="T44" fmla="*/ 495 w 989"/>
                              <a:gd name="T45" fmla="*/ 1251 h 1350"/>
                              <a:gd name="T46" fmla="*/ 584 w 989"/>
                              <a:gd name="T47" fmla="*/ 1216 h 1350"/>
                              <a:gd name="T48" fmla="*/ 657 w 989"/>
                              <a:gd name="T49" fmla="*/ 1179 h 1350"/>
                              <a:gd name="T50" fmla="*/ 717 w 989"/>
                              <a:gd name="T51" fmla="*/ 1138 h 1350"/>
                              <a:gd name="T52" fmla="*/ 765 w 989"/>
                              <a:gd name="T53" fmla="*/ 1093 h 1350"/>
                              <a:gd name="T54" fmla="*/ 804 w 989"/>
                              <a:gd name="T55" fmla="*/ 1043 h 1350"/>
                              <a:gd name="T56" fmla="*/ 837 w 989"/>
                              <a:gd name="T57" fmla="*/ 986 h 1350"/>
                              <a:gd name="T58" fmla="*/ 844 w 989"/>
                              <a:gd name="T59" fmla="*/ 970 h 1350"/>
                              <a:gd name="T60" fmla="*/ 865 w 989"/>
                              <a:gd name="T61" fmla="*/ 924 h 1350"/>
                              <a:gd name="T62" fmla="*/ 892 w 989"/>
                              <a:gd name="T63" fmla="*/ 854 h 13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989" h="1350">
                                <a:moveTo>
                                  <a:pt x="892" y="854"/>
                                </a:moveTo>
                                <a:lnTo>
                                  <a:pt x="737" y="970"/>
                                </a:lnTo>
                                <a:lnTo>
                                  <a:pt x="760" y="913"/>
                                </a:lnTo>
                                <a:lnTo>
                                  <a:pt x="834" y="734"/>
                                </a:lnTo>
                                <a:lnTo>
                                  <a:pt x="647" y="913"/>
                                </a:lnTo>
                                <a:lnTo>
                                  <a:pt x="654" y="884"/>
                                </a:lnTo>
                                <a:lnTo>
                                  <a:pt x="721" y="594"/>
                                </a:lnTo>
                                <a:lnTo>
                                  <a:pt x="547" y="884"/>
                                </a:lnTo>
                                <a:lnTo>
                                  <a:pt x="495" y="501"/>
                                </a:lnTo>
                                <a:lnTo>
                                  <a:pt x="442" y="884"/>
                                </a:lnTo>
                                <a:lnTo>
                                  <a:pt x="268" y="594"/>
                                </a:lnTo>
                                <a:lnTo>
                                  <a:pt x="342" y="913"/>
                                </a:lnTo>
                                <a:lnTo>
                                  <a:pt x="155" y="734"/>
                                </a:lnTo>
                                <a:lnTo>
                                  <a:pt x="252" y="970"/>
                                </a:lnTo>
                                <a:lnTo>
                                  <a:pt x="97" y="854"/>
                                </a:lnTo>
                                <a:lnTo>
                                  <a:pt x="124" y="924"/>
                                </a:lnTo>
                                <a:lnTo>
                                  <a:pt x="152" y="986"/>
                                </a:lnTo>
                                <a:lnTo>
                                  <a:pt x="185" y="1043"/>
                                </a:lnTo>
                                <a:lnTo>
                                  <a:pt x="224" y="1093"/>
                                </a:lnTo>
                                <a:lnTo>
                                  <a:pt x="272" y="1138"/>
                                </a:lnTo>
                                <a:lnTo>
                                  <a:pt x="332" y="1179"/>
                                </a:lnTo>
                                <a:lnTo>
                                  <a:pt x="405" y="1216"/>
                                </a:lnTo>
                                <a:lnTo>
                                  <a:pt x="495" y="1251"/>
                                </a:lnTo>
                                <a:lnTo>
                                  <a:pt x="584" y="1216"/>
                                </a:lnTo>
                                <a:lnTo>
                                  <a:pt x="657" y="1179"/>
                                </a:lnTo>
                                <a:lnTo>
                                  <a:pt x="717" y="1138"/>
                                </a:lnTo>
                                <a:lnTo>
                                  <a:pt x="765" y="1093"/>
                                </a:lnTo>
                                <a:lnTo>
                                  <a:pt x="804" y="1043"/>
                                </a:lnTo>
                                <a:lnTo>
                                  <a:pt x="837" y="986"/>
                                </a:lnTo>
                                <a:lnTo>
                                  <a:pt x="844" y="970"/>
                                </a:lnTo>
                                <a:lnTo>
                                  <a:pt x="865" y="924"/>
                                </a:lnTo>
                                <a:lnTo>
                                  <a:pt x="892" y="854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2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89" cy="1350"/>
                          </a:xfrm>
                          <a:custGeom>
                            <a:avLst/>
                            <a:gdLst>
                              <a:gd name="T0" fmla="*/ 896 w 989"/>
                              <a:gd name="T1" fmla="*/ 431 h 1350"/>
                              <a:gd name="T2" fmla="*/ 862 w 989"/>
                              <a:gd name="T3" fmla="*/ 426 h 1350"/>
                              <a:gd name="T4" fmla="*/ 834 w 989"/>
                              <a:gd name="T5" fmla="*/ 417 h 1350"/>
                              <a:gd name="T6" fmla="*/ 805 w 989"/>
                              <a:gd name="T7" fmla="*/ 408 h 1350"/>
                              <a:gd name="T8" fmla="*/ 762 w 989"/>
                              <a:gd name="T9" fmla="*/ 403 h 1350"/>
                              <a:gd name="T10" fmla="*/ 720 w 989"/>
                              <a:gd name="T11" fmla="*/ 408 h 1350"/>
                              <a:gd name="T12" fmla="*/ 690 w 989"/>
                              <a:gd name="T13" fmla="*/ 417 h 1350"/>
                              <a:gd name="T14" fmla="*/ 663 w 989"/>
                              <a:gd name="T15" fmla="*/ 426 h 1350"/>
                              <a:gd name="T16" fmla="*/ 628 w 989"/>
                              <a:gd name="T17" fmla="*/ 431 h 1350"/>
                              <a:gd name="T18" fmla="*/ 594 w 989"/>
                              <a:gd name="T19" fmla="*/ 426 h 1350"/>
                              <a:gd name="T20" fmla="*/ 567 w 989"/>
                              <a:gd name="T21" fmla="*/ 417 h 1350"/>
                              <a:gd name="T22" fmla="*/ 537 w 989"/>
                              <a:gd name="T23" fmla="*/ 408 h 1350"/>
                              <a:gd name="T24" fmla="*/ 495 w 989"/>
                              <a:gd name="T25" fmla="*/ 403 h 1350"/>
                              <a:gd name="T26" fmla="*/ 452 w 989"/>
                              <a:gd name="T27" fmla="*/ 408 h 1350"/>
                              <a:gd name="T28" fmla="*/ 423 w 989"/>
                              <a:gd name="T29" fmla="*/ 417 h 1350"/>
                              <a:gd name="T30" fmla="*/ 395 w 989"/>
                              <a:gd name="T31" fmla="*/ 426 h 1350"/>
                              <a:gd name="T32" fmla="*/ 361 w 989"/>
                              <a:gd name="T33" fmla="*/ 431 h 1350"/>
                              <a:gd name="T34" fmla="*/ 326 w 989"/>
                              <a:gd name="T35" fmla="*/ 426 h 1350"/>
                              <a:gd name="T36" fmla="*/ 299 w 989"/>
                              <a:gd name="T37" fmla="*/ 417 h 1350"/>
                              <a:gd name="T38" fmla="*/ 269 w 989"/>
                              <a:gd name="T39" fmla="*/ 408 h 1350"/>
                              <a:gd name="T40" fmla="*/ 227 w 989"/>
                              <a:gd name="T41" fmla="*/ 403 h 1350"/>
                              <a:gd name="T42" fmla="*/ 184 w 989"/>
                              <a:gd name="T43" fmla="*/ 408 h 1350"/>
                              <a:gd name="T44" fmla="*/ 155 w 989"/>
                              <a:gd name="T45" fmla="*/ 417 h 1350"/>
                              <a:gd name="T46" fmla="*/ 127 w 989"/>
                              <a:gd name="T47" fmla="*/ 426 h 1350"/>
                              <a:gd name="T48" fmla="*/ 93 w 989"/>
                              <a:gd name="T49" fmla="*/ 431 h 1350"/>
                              <a:gd name="T50" fmla="*/ 93 w 989"/>
                              <a:gd name="T51" fmla="*/ 495 h 1350"/>
                              <a:gd name="T52" fmla="*/ 127 w 989"/>
                              <a:gd name="T53" fmla="*/ 491 h 1350"/>
                              <a:gd name="T54" fmla="*/ 155 w 989"/>
                              <a:gd name="T55" fmla="*/ 481 h 1350"/>
                              <a:gd name="T56" fmla="*/ 184 w 989"/>
                              <a:gd name="T57" fmla="*/ 472 h 1350"/>
                              <a:gd name="T58" fmla="*/ 227 w 989"/>
                              <a:gd name="T59" fmla="*/ 467 h 1350"/>
                              <a:gd name="T60" fmla="*/ 269 w 989"/>
                              <a:gd name="T61" fmla="*/ 472 h 1350"/>
                              <a:gd name="T62" fmla="*/ 299 w 989"/>
                              <a:gd name="T63" fmla="*/ 481 h 1350"/>
                              <a:gd name="T64" fmla="*/ 326 w 989"/>
                              <a:gd name="T65" fmla="*/ 491 h 1350"/>
                              <a:gd name="T66" fmla="*/ 361 w 989"/>
                              <a:gd name="T67" fmla="*/ 495 h 1350"/>
                              <a:gd name="T68" fmla="*/ 395 w 989"/>
                              <a:gd name="T69" fmla="*/ 491 h 1350"/>
                              <a:gd name="T70" fmla="*/ 423 w 989"/>
                              <a:gd name="T71" fmla="*/ 481 h 1350"/>
                              <a:gd name="T72" fmla="*/ 452 w 989"/>
                              <a:gd name="T73" fmla="*/ 472 h 1350"/>
                              <a:gd name="T74" fmla="*/ 495 w 989"/>
                              <a:gd name="T75" fmla="*/ 467 h 1350"/>
                              <a:gd name="T76" fmla="*/ 537 w 989"/>
                              <a:gd name="T77" fmla="*/ 472 h 1350"/>
                              <a:gd name="T78" fmla="*/ 567 w 989"/>
                              <a:gd name="T79" fmla="*/ 481 h 1350"/>
                              <a:gd name="T80" fmla="*/ 594 w 989"/>
                              <a:gd name="T81" fmla="*/ 491 h 1350"/>
                              <a:gd name="T82" fmla="*/ 628 w 989"/>
                              <a:gd name="T83" fmla="*/ 495 h 1350"/>
                              <a:gd name="T84" fmla="*/ 663 w 989"/>
                              <a:gd name="T85" fmla="*/ 491 h 1350"/>
                              <a:gd name="T86" fmla="*/ 690 w 989"/>
                              <a:gd name="T87" fmla="*/ 481 h 1350"/>
                              <a:gd name="T88" fmla="*/ 720 w 989"/>
                              <a:gd name="T89" fmla="*/ 472 h 1350"/>
                              <a:gd name="T90" fmla="*/ 762 w 989"/>
                              <a:gd name="T91" fmla="*/ 467 h 1350"/>
                              <a:gd name="T92" fmla="*/ 805 w 989"/>
                              <a:gd name="T93" fmla="*/ 472 h 1350"/>
                              <a:gd name="T94" fmla="*/ 834 w 989"/>
                              <a:gd name="T95" fmla="*/ 481 h 1350"/>
                              <a:gd name="T96" fmla="*/ 862 w 989"/>
                              <a:gd name="T97" fmla="*/ 491 h 1350"/>
                              <a:gd name="T98" fmla="*/ 896 w 989"/>
                              <a:gd name="T99" fmla="*/ 495 h 1350"/>
                              <a:gd name="T100" fmla="*/ 896 w 989"/>
                              <a:gd name="T101" fmla="*/ 467 h 1350"/>
                              <a:gd name="T102" fmla="*/ 896 w 989"/>
                              <a:gd name="T103" fmla="*/ 431 h 13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989" h="1350">
                                <a:moveTo>
                                  <a:pt x="896" y="431"/>
                                </a:moveTo>
                                <a:lnTo>
                                  <a:pt x="862" y="426"/>
                                </a:lnTo>
                                <a:lnTo>
                                  <a:pt x="834" y="417"/>
                                </a:lnTo>
                                <a:lnTo>
                                  <a:pt x="805" y="408"/>
                                </a:lnTo>
                                <a:lnTo>
                                  <a:pt x="762" y="403"/>
                                </a:lnTo>
                                <a:lnTo>
                                  <a:pt x="720" y="408"/>
                                </a:lnTo>
                                <a:lnTo>
                                  <a:pt x="690" y="417"/>
                                </a:lnTo>
                                <a:lnTo>
                                  <a:pt x="663" y="426"/>
                                </a:lnTo>
                                <a:lnTo>
                                  <a:pt x="628" y="431"/>
                                </a:lnTo>
                                <a:lnTo>
                                  <a:pt x="594" y="426"/>
                                </a:lnTo>
                                <a:lnTo>
                                  <a:pt x="567" y="417"/>
                                </a:lnTo>
                                <a:lnTo>
                                  <a:pt x="537" y="408"/>
                                </a:lnTo>
                                <a:lnTo>
                                  <a:pt x="495" y="403"/>
                                </a:lnTo>
                                <a:lnTo>
                                  <a:pt x="452" y="408"/>
                                </a:lnTo>
                                <a:lnTo>
                                  <a:pt x="423" y="417"/>
                                </a:lnTo>
                                <a:lnTo>
                                  <a:pt x="395" y="426"/>
                                </a:lnTo>
                                <a:lnTo>
                                  <a:pt x="361" y="431"/>
                                </a:lnTo>
                                <a:lnTo>
                                  <a:pt x="326" y="426"/>
                                </a:lnTo>
                                <a:lnTo>
                                  <a:pt x="299" y="417"/>
                                </a:lnTo>
                                <a:lnTo>
                                  <a:pt x="269" y="408"/>
                                </a:lnTo>
                                <a:lnTo>
                                  <a:pt x="227" y="403"/>
                                </a:lnTo>
                                <a:lnTo>
                                  <a:pt x="184" y="408"/>
                                </a:lnTo>
                                <a:lnTo>
                                  <a:pt x="155" y="417"/>
                                </a:lnTo>
                                <a:lnTo>
                                  <a:pt x="127" y="426"/>
                                </a:lnTo>
                                <a:lnTo>
                                  <a:pt x="93" y="431"/>
                                </a:lnTo>
                                <a:lnTo>
                                  <a:pt x="93" y="495"/>
                                </a:lnTo>
                                <a:lnTo>
                                  <a:pt x="127" y="491"/>
                                </a:lnTo>
                                <a:lnTo>
                                  <a:pt x="155" y="481"/>
                                </a:lnTo>
                                <a:lnTo>
                                  <a:pt x="184" y="472"/>
                                </a:lnTo>
                                <a:lnTo>
                                  <a:pt x="227" y="467"/>
                                </a:lnTo>
                                <a:lnTo>
                                  <a:pt x="269" y="472"/>
                                </a:lnTo>
                                <a:lnTo>
                                  <a:pt x="299" y="481"/>
                                </a:lnTo>
                                <a:lnTo>
                                  <a:pt x="326" y="491"/>
                                </a:lnTo>
                                <a:lnTo>
                                  <a:pt x="361" y="495"/>
                                </a:lnTo>
                                <a:lnTo>
                                  <a:pt x="395" y="491"/>
                                </a:lnTo>
                                <a:lnTo>
                                  <a:pt x="423" y="481"/>
                                </a:lnTo>
                                <a:lnTo>
                                  <a:pt x="452" y="472"/>
                                </a:lnTo>
                                <a:lnTo>
                                  <a:pt x="495" y="467"/>
                                </a:lnTo>
                                <a:lnTo>
                                  <a:pt x="537" y="472"/>
                                </a:lnTo>
                                <a:lnTo>
                                  <a:pt x="567" y="481"/>
                                </a:lnTo>
                                <a:lnTo>
                                  <a:pt x="594" y="491"/>
                                </a:lnTo>
                                <a:lnTo>
                                  <a:pt x="628" y="495"/>
                                </a:lnTo>
                                <a:lnTo>
                                  <a:pt x="663" y="491"/>
                                </a:lnTo>
                                <a:lnTo>
                                  <a:pt x="690" y="481"/>
                                </a:lnTo>
                                <a:lnTo>
                                  <a:pt x="720" y="472"/>
                                </a:lnTo>
                                <a:lnTo>
                                  <a:pt x="762" y="467"/>
                                </a:lnTo>
                                <a:lnTo>
                                  <a:pt x="805" y="472"/>
                                </a:lnTo>
                                <a:lnTo>
                                  <a:pt x="834" y="481"/>
                                </a:lnTo>
                                <a:lnTo>
                                  <a:pt x="862" y="491"/>
                                </a:lnTo>
                                <a:lnTo>
                                  <a:pt x="896" y="495"/>
                                </a:lnTo>
                                <a:lnTo>
                                  <a:pt x="896" y="467"/>
                                </a:lnTo>
                                <a:lnTo>
                                  <a:pt x="896" y="431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89" cy="1350"/>
                          </a:xfrm>
                          <a:custGeom>
                            <a:avLst/>
                            <a:gdLst>
                              <a:gd name="T0" fmla="*/ 990 w 989"/>
                              <a:gd name="T1" fmla="*/ 0 h 1350"/>
                              <a:gd name="T2" fmla="*/ 952 w 989"/>
                              <a:gd name="T3" fmla="*/ 0 h 1350"/>
                              <a:gd name="T4" fmla="*/ 952 w 989"/>
                              <a:gd name="T5" fmla="*/ 37 h 1350"/>
                              <a:gd name="T6" fmla="*/ 952 w 989"/>
                              <a:gd name="T7" fmla="*/ 727 h 1350"/>
                              <a:gd name="T8" fmla="*/ 948 w 989"/>
                              <a:gd name="T9" fmla="*/ 804 h 1350"/>
                              <a:gd name="T10" fmla="*/ 937 w 989"/>
                              <a:gd name="T11" fmla="*/ 877 h 1350"/>
                              <a:gd name="T12" fmla="*/ 919 w 989"/>
                              <a:gd name="T13" fmla="*/ 945 h 1350"/>
                              <a:gd name="T14" fmla="*/ 893 w 989"/>
                              <a:gd name="T15" fmla="*/ 1009 h 1350"/>
                              <a:gd name="T16" fmla="*/ 859 w 989"/>
                              <a:gd name="T17" fmla="*/ 1068 h 1350"/>
                              <a:gd name="T18" fmla="*/ 818 w 989"/>
                              <a:gd name="T19" fmla="*/ 1121 h 1350"/>
                              <a:gd name="T20" fmla="*/ 769 w 989"/>
                              <a:gd name="T21" fmla="*/ 1170 h 1350"/>
                              <a:gd name="T22" fmla="*/ 712 w 989"/>
                              <a:gd name="T23" fmla="*/ 1213 h 1350"/>
                              <a:gd name="T24" fmla="*/ 647 w 989"/>
                              <a:gd name="T25" fmla="*/ 1251 h 1350"/>
                              <a:gd name="T26" fmla="*/ 575 w 989"/>
                              <a:gd name="T27" fmla="*/ 1284 h 1350"/>
                              <a:gd name="T28" fmla="*/ 495 w 989"/>
                              <a:gd name="T29" fmla="*/ 1311 h 1350"/>
                              <a:gd name="T30" fmla="*/ 414 w 989"/>
                              <a:gd name="T31" fmla="*/ 1284 h 1350"/>
                              <a:gd name="T32" fmla="*/ 342 w 989"/>
                              <a:gd name="T33" fmla="*/ 1251 h 1350"/>
                              <a:gd name="T34" fmla="*/ 277 w 989"/>
                              <a:gd name="T35" fmla="*/ 1213 h 1350"/>
                              <a:gd name="T36" fmla="*/ 220 w 989"/>
                              <a:gd name="T37" fmla="*/ 1170 h 1350"/>
                              <a:gd name="T38" fmla="*/ 171 w 989"/>
                              <a:gd name="T39" fmla="*/ 1121 h 1350"/>
                              <a:gd name="T40" fmla="*/ 130 w 989"/>
                              <a:gd name="T41" fmla="*/ 1068 h 1350"/>
                              <a:gd name="T42" fmla="*/ 96 w 989"/>
                              <a:gd name="T43" fmla="*/ 1009 h 1350"/>
                              <a:gd name="T44" fmla="*/ 70 w 989"/>
                              <a:gd name="T45" fmla="*/ 945 h 1350"/>
                              <a:gd name="T46" fmla="*/ 52 w 989"/>
                              <a:gd name="T47" fmla="*/ 877 h 1350"/>
                              <a:gd name="T48" fmla="*/ 41 w 989"/>
                              <a:gd name="T49" fmla="*/ 804 h 1350"/>
                              <a:gd name="T50" fmla="*/ 37 w 989"/>
                              <a:gd name="T51" fmla="*/ 727 h 1350"/>
                              <a:gd name="T52" fmla="*/ 37 w 989"/>
                              <a:gd name="T53" fmla="*/ 37 h 1350"/>
                              <a:gd name="T54" fmla="*/ 952 w 989"/>
                              <a:gd name="T55" fmla="*/ 37 h 1350"/>
                              <a:gd name="T56" fmla="*/ 952 w 989"/>
                              <a:gd name="T57" fmla="*/ 0 h 1350"/>
                              <a:gd name="T58" fmla="*/ 0 w 989"/>
                              <a:gd name="T59" fmla="*/ 0 h 1350"/>
                              <a:gd name="T60" fmla="*/ 0 w 989"/>
                              <a:gd name="T61" fmla="*/ 732 h 1350"/>
                              <a:gd name="T62" fmla="*/ 3 w 989"/>
                              <a:gd name="T63" fmla="*/ 807 h 1350"/>
                              <a:gd name="T64" fmla="*/ 13 w 989"/>
                              <a:gd name="T65" fmla="*/ 878 h 1350"/>
                              <a:gd name="T66" fmla="*/ 31 w 989"/>
                              <a:gd name="T67" fmla="*/ 946 h 1350"/>
                              <a:gd name="T68" fmla="*/ 55 w 989"/>
                              <a:gd name="T69" fmla="*/ 1009 h 1350"/>
                              <a:gd name="T70" fmla="*/ 86 w 989"/>
                              <a:gd name="T71" fmla="*/ 1068 h 1350"/>
                              <a:gd name="T72" fmla="*/ 124 w 989"/>
                              <a:gd name="T73" fmla="*/ 1123 h 1350"/>
                              <a:gd name="T74" fmla="*/ 169 w 989"/>
                              <a:gd name="T75" fmla="*/ 1173 h 1350"/>
                              <a:gd name="T76" fmla="*/ 221 w 989"/>
                              <a:gd name="T77" fmla="*/ 1219 h 1350"/>
                              <a:gd name="T78" fmla="*/ 279 w 989"/>
                              <a:gd name="T79" fmla="*/ 1259 h 1350"/>
                              <a:gd name="T80" fmla="*/ 344 w 989"/>
                              <a:gd name="T81" fmla="*/ 1295 h 1350"/>
                              <a:gd name="T82" fmla="*/ 416 w 989"/>
                              <a:gd name="T83" fmla="*/ 1325 h 1350"/>
                              <a:gd name="T84" fmla="*/ 495 w 989"/>
                              <a:gd name="T85" fmla="*/ 1350 h 1350"/>
                              <a:gd name="T86" fmla="*/ 573 w 989"/>
                              <a:gd name="T87" fmla="*/ 1325 h 1350"/>
                              <a:gd name="T88" fmla="*/ 607 w 989"/>
                              <a:gd name="T89" fmla="*/ 1311 h 1350"/>
                              <a:gd name="T90" fmla="*/ 645 w 989"/>
                              <a:gd name="T91" fmla="*/ 1295 h 1350"/>
                              <a:gd name="T92" fmla="*/ 710 w 989"/>
                              <a:gd name="T93" fmla="*/ 1259 h 1350"/>
                              <a:gd name="T94" fmla="*/ 768 w 989"/>
                              <a:gd name="T95" fmla="*/ 1219 h 1350"/>
                              <a:gd name="T96" fmla="*/ 820 w 989"/>
                              <a:gd name="T97" fmla="*/ 1173 h 1350"/>
                              <a:gd name="T98" fmla="*/ 865 w 989"/>
                              <a:gd name="T99" fmla="*/ 1123 h 1350"/>
                              <a:gd name="T100" fmla="*/ 903 w 989"/>
                              <a:gd name="T101" fmla="*/ 1068 h 1350"/>
                              <a:gd name="T102" fmla="*/ 934 w 989"/>
                              <a:gd name="T103" fmla="*/ 1009 h 1350"/>
                              <a:gd name="T104" fmla="*/ 958 w 989"/>
                              <a:gd name="T105" fmla="*/ 946 h 1350"/>
                              <a:gd name="T106" fmla="*/ 976 w 989"/>
                              <a:gd name="T107" fmla="*/ 878 h 1350"/>
                              <a:gd name="T108" fmla="*/ 986 w 989"/>
                              <a:gd name="T109" fmla="*/ 807 h 1350"/>
                              <a:gd name="T110" fmla="*/ 990 w 989"/>
                              <a:gd name="T111" fmla="*/ 732 h 1350"/>
                              <a:gd name="T112" fmla="*/ 990 w 989"/>
                              <a:gd name="T113" fmla="*/ 37 h 1350"/>
                              <a:gd name="T114" fmla="*/ 990 w 989"/>
                              <a:gd name="T115" fmla="*/ 0 h 13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989" h="1350">
                                <a:moveTo>
                                  <a:pt x="990" y="0"/>
                                </a:moveTo>
                                <a:lnTo>
                                  <a:pt x="952" y="0"/>
                                </a:lnTo>
                                <a:lnTo>
                                  <a:pt x="952" y="37"/>
                                </a:lnTo>
                                <a:lnTo>
                                  <a:pt x="952" y="727"/>
                                </a:lnTo>
                                <a:lnTo>
                                  <a:pt x="948" y="804"/>
                                </a:lnTo>
                                <a:lnTo>
                                  <a:pt x="937" y="877"/>
                                </a:lnTo>
                                <a:lnTo>
                                  <a:pt x="919" y="945"/>
                                </a:lnTo>
                                <a:lnTo>
                                  <a:pt x="893" y="1009"/>
                                </a:lnTo>
                                <a:lnTo>
                                  <a:pt x="859" y="1068"/>
                                </a:lnTo>
                                <a:lnTo>
                                  <a:pt x="818" y="1121"/>
                                </a:lnTo>
                                <a:lnTo>
                                  <a:pt x="769" y="1170"/>
                                </a:lnTo>
                                <a:lnTo>
                                  <a:pt x="712" y="1213"/>
                                </a:lnTo>
                                <a:lnTo>
                                  <a:pt x="647" y="1251"/>
                                </a:lnTo>
                                <a:lnTo>
                                  <a:pt x="575" y="1284"/>
                                </a:lnTo>
                                <a:lnTo>
                                  <a:pt x="495" y="1311"/>
                                </a:lnTo>
                                <a:lnTo>
                                  <a:pt x="414" y="1284"/>
                                </a:lnTo>
                                <a:lnTo>
                                  <a:pt x="342" y="1251"/>
                                </a:lnTo>
                                <a:lnTo>
                                  <a:pt x="277" y="1213"/>
                                </a:lnTo>
                                <a:lnTo>
                                  <a:pt x="220" y="1170"/>
                                </a:lnTo>
                                <a:lnTo>
                                  <a:pt x="171" y="1121"/>
                                </a:lnTo>
                                <a:lnTo>
                                  <a:pt x="130" y="1068"/>
                                </a:lnTo>
                                <a:lnTo>
                                  <a:pt x="96" y="1009"/>
                                </a:lnTo>
                                <a:lnTo>
                                  <a:pt x="70" y="945"/>
                                </a:lnTo>
                                <a:lnTo>
                                  <a:pt x="52" y="877"/>
                                </a:lnTo>
                                <a:lnTo>
                                  <a:pt x="41" y="804"/>
                                </a:lnTo>
                                <a:lnTo>
                                  <a:pt x="37" y="727"/>
                                </a:lnTo>
                                <a:lnTo>
                                  <a:pt x="37" y="37"/>
                                </a:lnTo>
                                <a:lnTo>
                                  <a:pt x="952" y="37"/>
                                </a:lnTo>
                                <a:lnTo>
                                  <a:pt x="95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32"/>
                                </a:lnTo>
                                <a:lnTo>
                                  <a:pt x="3" y="807"/>
                                </a:lnTo>
                                <a:lnTo>
                                  <a:pt x="13" y="878"/>
                                </a:lnTo>
                                <a:lnTo>
                                  <a:pt x="31" y="946"/>
                                </a:lnTo>
                                <a:lnTo>
                                  <a:pt x="55" y="1009"/>
                                </a:lnTo>
                                <a:lnTo>
                                  <a:pt x="86" y="1068"/>
                                </a:lnTo>
                                <a:lnTo>
                                  <a:pt x="124" y="1123"/>
                                </a:lnTo>
                                <a:lnTo>
                                  <a:pt x="169" y="1173"/>
                                </a:lnTo>
                                <a:lnTo>
                                  <a:pt x="221" y="1219"/>
                                </a:lnTo>
                                <a:lnTo>
                                  <a:pt x="279" y="1259"/>
                                </a:lnTo>
                                <a:lnTo>
                                  <a:pt x="344" y="1295"/>
                                </a:lnTo>
                                <a:lnTo>
                                  <a:pt x="416" y="1325"/>
                                </a:lnTo>
                                <a:lnTo>
                                  <a:pt x="495" y="1350"/>
                                </a:lnTo>
                                <a:lnTo>
                                  <a:pt x="573" y="1325"/>
                                </a:lnTo>
                                <a:lnTo>
                                  <a:pt x="607" y="1311"/>
                                </a:lnTo>
                                <a:lnTo>
                                  <a:pt x="645" y="1295"/>
                                </a:lnTo>
                                <a:lnTo>
                                  <a:pt x="710" y="1259"/>
                                </a:lnTo>
                                <a:lnTo>
                                  <a:pt x="768" y="1219"/>
                                </a:lnTo>
                                <a:lnTo>
                                  <a:pt x="820" y="1173"/>
                                </a:lnTo>
                                <a:lnTo>
                                  <a:pt x="865" y="1123"/>
                                </a:lnTo>
                                <a:lnTo>
                                  <a:pt x="903" y="1068"/>
                                </a:lnTo>
                                <a:lnTo>
                                  <a:pt x="934" y="1009"/>
                                </a:lnTo>
                                <a:lnTo>
                                  <a:pt x="958" y="946"/>
                                </a:lnTo>
                                <a:lnTo>
                                  <a:pt x="976" y="878"/>
                                </a:lnTo>
                                <a:lnTo>
                                  <a:pt x="986" y="807"/>
                                </a:lnTo>
                                <a:lnTo>
                                  <a:pt x="990" y="732"/>
                                </a:lnTo>
                                <a:lnTo>
                                  <a:pt x="990" y="37"/>
                                </a:lnTo>
                                <a:lnTo>
                                  <a:pt x="990" y="0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56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" y="88"/>
                          <a:ext cx="260" cy="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7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05" y="88"/>
                          <a:ext cx="220" cy="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8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52" y="83"/>
                          <a:ext cx="240" cy="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g:grpSp>
                      <wpg:cNvPr id="59" name="Group 34"/>
                      <wpg:cNvGrpSpPr>
                        <a:grpSpLocks/>
                      </wpg:cNvGrpSpPr>
                      <wpg:grpSpPr bwMode="auto">
                        <a:xfrm>
                          <a:off x="93" y="515"/>
                          <a:ext cx="804" cy="203"/>
                          <a:chOff x="93" y="515"/>
                          <a:chExt cx="804" cy="203"/>
                        </a:xfrm>
                      </wpg:grpSpPr>
                      <wps:wsp>
                        <wps:cNvPr id="60" name="Freeform 35"/>
                        <wps:cNvSpPr>
                          <a:spLocks/>
                        </wps:cNvSpPr>
                        <wps:spPr bwMode="auto">
                          <a:xfrm>
                            <a:off x="93" y="515"/>
                            <a:ext cx="804" cy="203"/>
                          </a:xfrm>
                          <a:custGeom>
                            <a:avLst/>
                            <a:gdLst>
                              <a:gd name="T0" fmla="*/ 165 w 804"/>
                              <a:gd name="T1" fmla="*/ 177 h 203"/>
                              <a:gd name="T2" fmla="*/ 164 w 804"/>
                              <a:gd name="T3" fmla="*/ 175 h 203"/>
                              <a:gd name="T4" fmla="*/ 150 w 804"/>
                              <a:gd name="T5" fmla="*/ 111 h 203"/>
                              <a:gd name="T6" fmla="*/ 145 w 804"/>
                              <a:gd name="T7" fmla="*/ 111 h 203"/>
                              <a:gd name="T8" fmla="*/ 139 w 804"/>
                              <a:gd name="T9" fmla="*/ 111 h 203"/>
                              <a:gd name="T10" fmla="*/ 133 w 804"/>
                              <a:gd name="T11" fmla="*/ 111 h 203"/>
                              <a:gd name="T12" fmla="*/ 91 w 804"/>
                              <a:gd name="T13" fmla="*/ 115 h 203"/>
                              <a:gd name="T14" fmla="*/ 61 w 804"/>
                              <a:gd name="T15" fmla="*/ 125 h 203"/>
                              <a:gd name="T16" fmla="*/ 34 w 804"/>
                              <a:gd name="T17" fmla="*/ 134 h 203"/>
                              <a:gd name="T18" fmla="*/ 0 w 804"/>
                              <a:gd name="T19" fmla="*/ 138 h 203"/>
                              <a:gd name="T20" fmla="*/ 0 w 804"/>
                              <a:gd name="T21" fmla="*/ 202 h 203"/>
                              <a:gd name="T22" fmla="*/ 34 w 804"/>
                              <a:gd name="T23" fmla="*/ 198 h 203"/>
                              <a:gd name="T24" fmla="*/ 61 w 804"/>
                              <a:gd name="T25" fmla="*/ 189 h 203"/>
                              <a:gd name="T26" fmla="*/ 91 w 804"/>
                              <a:gd name="T27" fmla="*/ 179 h 203"/>
                              <a:gd name="T28" fmla="*/ 133 w 804"/>
                              <a:gd name="T29" fmla="*/ 175 h 203"/>
                              <a:gd name="T30" fmla="*/ 146 w 804"/>
                              <a:gd name="T31" fmla="*/ 175 h 203"/>
                              <a:gd name="T32" fmla="*/ 156 w 804"/>
                              <a:gd name="T33" fmla="*/ 176 h 203"/>
                              <a:gd name="T34" fmla="*/ 165 w 804"/>
                              <a:gd name="T35" fmla="*/ 177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804" h="203">
                                <a:moveTo>
                                  <a:pt x="165" y="177"/>
                                </a:moveTo>
                                <a:lnTo>
                                  <a:pt x="164" y="175"/>
                                </a:lnTo>
                                <a:lnTo>
                                  <a:pt x="150" y="111"/>
                                </a:lnTo>
                                <a:lnTo>
                                  <a:pt x="145" y="111"/>
                                </a:lnTo>
                                <a:lnTo>
                                  <a:pt x="139" y="111"/>
                                </a:lnTo>
                                <a:lnTo>
                                  <a:pt x="133" y="111"/>
                                </a:lnTo>
                                <a:lnTo>
                                  <a:pt x="91" y="115"/>
                                </a:lnTo>
                                <a:lnTo>
                                  <a:pt x="61" y="125"/>
                                </a:lnTo>
                                <a:lnTo>
                                  <a:pt x="34" y="134"/>
                                </a:lnTo>
                                <a:lnTo>
                                  <a:pt x="0" y="138"/>
                                </a:lnTo>
                                <a:lnTo>
                                  <a:pt x="0" y="202"/>
                                </a:lnTo>
                                <a:lnTo>
                                  <a:pt x="34" y="198"/>
                                </a:lnTo>
                                <a:lnTo>
                                  <a:pt x="61" y="189"/>
                                </a:lnTo>
                                <a:lnTo>
                                  <a:pt x="91" y="179"/>
                                </a:lnTo>
                                <a:lnTo>
                                  <a:pt x="133" y="175"/>
                                </a:lnTo>
                                <a:lnTo>
                                  <a:pt x="146" y="175"/>
                                </a:lnTo>
                                <a:lnTo>
                                  <a:pt x="156" y="176"/>
                                </a:lnTo>
                                <a:lnTo>
                                  <a:pt x="165" y="177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36"/>
                        <wps:cNvSpPr>
                          <a:spLocks/>
                        </wps:cNvSpPr>
                        <wps:spPr bwMode="auto">
                          <a:xfrm>
                            <a:off x="93" y="515"/>
                            <a:ext cx="804" cy="203"/>
                          </a:xfrm>
                          <a:custGeom>
                            <a:avLst/>
                            <a:gdLst>
                              <a:gd name="T0" fmla="*/ 351 w 804"/>
                              <a:gd name="T1" fmla="*/ 117 h 203"/>
                              <a:gd name="T2" fmla="*/ 331 w 804"/>
                              <a:gd name="T3" fmla="*/ 124 h 203"/>
                              <a:gd name="T4" fmla="*/ 313 w 804"/>
                              <a:gd name="T5" fmla="*/ 131 h 203"/>
                              <a:gd name="T6" fmla="*/ 292 w 804"/>
                              <a:gd name="T7" fmla="*/ 136 h 203"/>
                              <a:gd name="T8" fmla="*/ 267 w 804"/>
                              <a:gd name="T9" fmla="*/ 138 h 203"/>
                              <a:gd name="T10" fmla="*/ 260 w 804"/>
                              <a:gd name="T11" fmla="*/ 138 h 203"/>
                              <a:gd name="T12" fmla="*/ 253 w 804"/>
                              <a:gd name="T13" fmla="*/ 138 h 203"/>
                              <a:gd name="T14" fmla="*/ 247 w 804"/>
                              <a:gd name="T15" fmla="*/ 137 h 203"/>
                              <a:gd name="T16" fmla="*/ 286 w 804"/>
                              <a:gd name="T17" fmla="*/ 201 h 203"/>
                              <a:gd name="T18" fmla="*/ 301 w 804"/>
                              <a:gd name="T19" fmla="*/ 198 h 203"/>
                              <a:gd name="T20" fmla="*/ 315 w 804"/>
                              <a:gd name="T21" fmla="*/ 194 h 203"/>
                              <a:gd name="T22" fmla="*/ 342 w 804"/>
                              <a:gd name="T23" fmla="*/ 184 h 203"/>
                              <a:gd name="T24" fmla="*/ 348 w 804"/>
                              <a:gd name="T25" fmla="*/ 138 h 203"/>
                              <a:gd name="T26" fmla="*/ 351 w 804"/>
                              <a:gd name="T27" fmla="*/ 117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804" h="203">
                                <a:moveTo>
                                  <a:pt x="351" y="117"/>
                                </a:moveTo>
                                <a:lnTo>
                                  <a:pt x="331" y="124"/>
                                </a:lnTo>
                                <a:lnTo>
                                  <a:pt x="313" y="131"/>
                                </a:lnTo>
                                <a:lnTo>
                                  <a:pt x="292" y="136"/>
                                </a:lnTo>
                                <a:lnTo>
                                  <a:pt x="267" y="138"/>
                                </a:lnTo>
                                <a:lnTo>
                                  <a:pt x="260" y="138"/>
                                </a:lnTo>
                                <a:lnTo>
                                  <a:pt x="253" y="138"/>
                                </a:lnTo>
                                <a:lnTo>
                                  <a:pt x="247" y="137"/>
                                </a:lnTo>
                                <a:lnTo>
                                  <a:pt x="286" y="201"/>
                                </a:lnTo>
                                <a:lnTo>
                                  <a:pt x="301" y="198"/>
                                </a:lnTo>
                                <a:lnTo>
                                  <a:pt x="315" y="194"/>
                                </a:lnTo>
                                <a:lnTo>
                                  <a:pt x="342" y="184"/>
                                </a:lnTo>
                                <a:lnTo>
                                  <a:pt x="348" y="138"/>
                                </a:lnTo>
                                <a:lnTo>
                                  <a:pt x="351" y="117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37"/>
                        <wps:cNvSpPr>
                          <a:spLocks/>
                        </wps:cNvSpPr>
                        <wps:spPr bwMode="auto">
                          <a:xfrm>
                            <a:off x="93" y="515"/>
                            <a:ext cx="804" cy="203"/>
                          </a:xfrm>
                          <a:custGeom>
                            <a:avLst/>
                            <a:gdLst>
                              <a:gd name="T0" fmla="*/ 367 w 804"/>
                              <a:gd name="T1" fmla="*/ 2 h 203"/>
                              <a:gd name="T2" fmla="*/ 341 w 804"/>
                              <a:gd name="T3" fmla="*/ 9 h 203"/>
                              <a:gd name="T4" fmla="*/ 319 w 804"/>
                              <a:gd name="T5" fmla="*/ 17 h 203"/>
                              <a:gd name="T6" fmla="*/ 296 w 804"/>
                              <a:gd name="T7" fmla="*/ 24 h 203"/>
                              <a:gd name="T8" fmla="*/ 267 w 804"/>
                              <a:gd name="T9" fmla="*/ 27 h 203"/>
                              <a:gd name="T10" fmla="*/ 233 w 804"/>
                              <a:gd name="T11" fmla="*/ 23 h 203"/>
                              <a:gd name="T12" fmla="*/ 206 w 804"/>
                              <a:gd name="T13" fmla="*/ 13 h 203"/>
                              <a:gd name="T14" fmla="*/ 176 w 804"/>
                              <a:gd name="T15" fmla="*/ 4 h 203"/>
                              <a:gd name="T16" fmla="*/ 133 w 804"/>
                              <a:gd name="T17" fmla="*/ 0 h 203"/>
                              <a:gd name="T18" fmla="*/ 91 w 804"/>
                              <a:gd name="T19" fmla="*/ 4 h 203"/>
                              <a:gd name="T20" fmla="*/ 61 w 804"/>
                              <a:gd name="T21" fmla="*/ 13 h 203"/>
                              <a:gd name="T22" fmla="*/ 34 w 804"/>
                              <a:gd name="T23" fmla="*/ 23 h 203"/>
                              <a:gd name="T24" fmla="*/ 0 w 804"/>
                              <a:gd name="T25" fmla="*/ 27 h 203"/>
                              <a:gd name="T26" fmla="*/ 0 w 804"/>
                              <a:gd name="T27" fmla="*/ 91 h 203"/>
                              <a:gd name="T28" fmla="*/ 34 w 804"/>
                              <a:gd name="T29" fmla="*/ 87 h 203"/>
                              <a:gd name="T30" fmla="*/ 61 w 804"/>
                              <a:gd name="T31" fmla="*/ 77 h 203"/>
                              <a:gd name="T32" fmla="*/ 91 w 804"/>
                              <a:gd name="T33" fmla="*/ 68 h 203"/>
                              <a:gd name="T34" fmla="*/ 133 w 804"/>
                              <a:gd name="T35" fmla="*/ 63 h 203"/>
                              <a:gd name="T36" fmla="*/ 176 w 804"/>
                              <a:gd name="T37" fmla="*/ 68 h 203"/>
                              <a:gd name="T38" fmla="*/ 206 w 804"/>
                              <a:gd name="T39" fmla="*/ 77 h 203"/>
                              <a:gd name="T40" fmla="*/ 233 w 804"/>
                              <a:gd name="T41" fmla="*/ 87 h 203"/>
                              <a:gd name="T42" fmla="*/ 267 w 804"/>
                              <a:gd name="T43" fmla="*/ 91 h 203"/>
                              <a:gd name="T44" fmla="*/ 294 w 804"/>
                              <a:gd name="T45" fmla="*/ 89 h 203"/>
                              <a:gd name="T46" fmla="*/ 315 w 804"/>
                              <a:gd name="T47" fmla="*/ 83 h 203"/>
                              <a:gd name="T48" fmla="*/ 335 w 804"/>
                              <a:gd name="T49" fmla="*/ 75 h 203"/>
                              <a:gd name="T50" fmla="*/ 358 w 804"/>
                              <a:gd name="T51" fmla="*/ 68 h 203"/>
                              <a:gd name="T52" fmla="*/ 358 w 804"/>
                              <a:gd name="T53" fmla="*/ 63 h 203"/>
                              <a:gd name="T54" fmla="*/ 363 w 804"/>
                              <a:gd name="T55" fmla="*/ 27 h 203"/>
                              <a:gd name="T56" fmla="*/ 367 w 804"/>
                              <a:gd name="T57" fmla="*/ 2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04" h="203">
                                <a:moveTo>
                                  <a:pt x="367" y="2"/>
                                </a:moveTo>
                                <a:lnTo>
                                  <a:pt x="341" y="9"/>
                                </a:lnTo>
                                <a:lnTo>
                                  <a:pt x="319" y="17"/>
                                </a:lnTo>
                                <a:lnTo>
                                  <a:pt x="296" y="24"/>
                                </a:lnTo>
                                <a:lnTo>
                                  <a:pt x="267" y="27"/>
                                </a:lnTo>
                                <a:lnTo>
                                  <a:pt x="233" y="23"/>
                                </a:lnTo>
                                <a:lnTo>
                                  <a:pt x="206" y="13"/>
                                </a:lnTo>
                                <a:lnTo>
                                  <a:pt x="176" y="4"/>
                                </a:lnTo>
                                <a:lnTo>
                                  <a:pt x="133" y="0"/>
                                </a:lnTo>
                                <a:lnTo>
                                  <a:pt x="91" y="4"/>
                                </a:lnTo>
                                <a:lnTo>
                                  <a:pt x="61" y="13"/>
                                </a:lnTo>
                                <a:lnTo>
                                  <a:pt x="34" y="23"/>
                                </a:lnTo>
                                <a:lnTo>
                                  <a:pt x="0" y="27"/>
                                </a:lnTo>
                                <a:lnTo>
                                  <a:pt x="0" y="91"/>
                                </a:lnTo>
                                <a:lnTo>
                                  <a:pt x="34" y="87"/>
                                </a:lnTo>
                                <a:lnTo>
                                  <a:pt x="61" y="77"/>
                                </a:lnTo>
                                <a:lnTo>
                                  <a:pt x="91" y="68"/>
                                </a:lnTo>
                                <a:lnTo>
                                  <a:pt x="133" y="63"/>
                                </a:lnTo>
                                <a:lnTo>
                                  <a:pt x="176" y="68"/>
                                </a:lnTo>
                                <a:lnTo>
                                  <a:pt x="206" y="77"/>
                                </a:lnTo>
                                <a:lnTo>
                                  <a:pt x="233" y="87"/>
                                </a:lnTo>
                                <a:lnTo>
                                  <a:pt x="267" y="91"/>
                                </a:lnTo>
                                <a:lnTo>
                                  <a:pt x="294" y="89"/>
                                </a:lnTo>
                                <a:lnTo>
                                  <a:pt x="315" y="83"/>
                                </a:lnTo>
                                <a:lnTo>
                                  <a:pt x="335" y="75"/>
                                </a:lnTo>
                                <a:lnTo>
                                  <a:pt x="358" y="68"/>
                                </a:lnTo>
                                <a:lnTo>
                                  <a:pt x="358" y="63"/>
                                </a:lnTo>
                                <a:lnTo>
                                  <a:pt x="363" y="27"/>
                                </a:lnTo>
                                <a:lnTo>
                                  <a:pt x="367" y="2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38"/>
                        <wps:cNvSpPr>
                          <a:spLocks/>
                        </wps:cNvSpPr>
                        <wps:spPr bwMode="auto">
                          <a:xfrm>
                            <a:off x="93" y="515"/>
                            <a:ext cx="804" cy="203"/>
                          </a:xfrm>
                          <a:custGeom>
                            <a:avLst/>
                            <a:gdLst>
                              <a:gd name="T0" fmla="*/ 555 w 804"/>
                              <a:gd name="T1" fmla="*/ 137 h 203"/>
                              <a:gd name="T2" fmla="*/ 549 w 804"/>
                              <a:gd name="T3" fmla="*/ 138 h 203"/>
                              <a:gd name="T4" fmla="*/ 543 w 804"/>
                              <a:gd name="T5" fmla="*/ 138 h 203"/>
                              <a:gd name="T6" fmla="*/ 535 w 804"/>
                              <a:gd name="T7" fmla="*/ 138 h 203"/>
                              <a:gd name="T8" fmla="*/ 510 w 804"/>
                              <a:gd name="T9" fmla="*/ 136 h 203"/>
                              <a:gd name="T10" fmla="*/ 490 w 804"/>
                              <a:gd name="T11" fmla="*/ 131 h 203"/>
                              <a:gd name="T12" fmla="*/ 472 w 804"/>
                              <a:gd name="T13" fmla="*/ 124 h 203"/>
                              <a:gd name="T14" fmla="*/ 452 w 804"/>
                              <a:gd name="T15" fmla="*/ 117 h 203"/>
                              <a:gd name="T16" fmla="*/ 461 w 804"/>
                              <a:gd name="T17" fmla="*/ 184 h 203"/>
                              <a:gd name="T18" fmla="*/ 488 w 804"/>
                              <a:gd name="T19" fmla="*/ 194 h 203"/>
                              <a:gd name="T20" fmla="*/ 501 w 804"/>
                              <a:gd name="T21" fmla="*/ 198 h 203"/>
                              <a:gd name="T22" fmla="*/ 517 w 804"/>
                              <a:gd name="T23" fmla="*/ 201 h 203"/>
                              <a:gd name="T24" fmla="*/ 555 w 804"/>
                              <a:gd name="T25" fmla="*/ 138 h 203"/>
                              <a:gd name="T26" fmla="*/ 555 w 804"/>
                              <a:gd name="T27" fmla="*/ 137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804" h="203">
                                <a:moveTo>
                                  <a:pt x="555" y="137"/>
                                </a:moveTo>
                                <a:lnTo>
                                  <a:pt x="549" y="138"/>
                                </a:lnTo>
                                <a:lnTo>
                                  <a:pt x="543" y="138"/>
                                </a:lnTo>
                                <a:lnTo>
                                  <a:pt x="535" y="138"/>
                                </a:lnTo>
                                <a:lnTo>
                                  <a:pt x="510" y="136"/>
                                </a:lnTo>
                                <a:lnTo>
                                  <a:pt x="490" y="131"/>
                                </a:lnTo>
                                <a:lnTo>
                                  <a:pt x="472" y="124"/>
                                </a:lnTo>
                                <a:lnTo>
                                  <a:pt x="452" y="117"/>
                                </a:lnTo>
                                <a:lnTo>
                                  <a:pt x="461" y="184"/>
                                </a:lnTo>
                                <a:lnTo>
                                  <a:pt x="488" y="194"/>
                                </a:lnTo>
                                <a:lnTo>
                                  <a:pt x="501" y="198"/>
                                </a:lnTo>
                                <a:lnTo>
                                  <a:pt x="517" y="201"/>
                                </a:lnTo>
                                <a:lnTo>
                                  <a:pt x="555" y="138"/>
                                </a:lnTo>
                                <a:lnTo>
                                  <a:pt x="555" y="137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39"/>
                        <wps:cNvSpPr>
                          <a:spLocks/>
                        </wps:cNvSpPr>
                        <wps:spPr bwMode="auto">
                          <a:xfrm>
                            <a:off x="93" y="515"/>
                            <a:ext cx="804" cy="203"/>
                          </a:xfrm>
                          <a:custGeom>
                            <a:avLst/>
                            <a:gdLst>
                              <a:gd name="T0" fmla="*/ 803 w 804"/>
                              <a:gd name="T1" fmla="*/ 27 h 203"/>
                              <a:gd name="T2" fmla="*/ 768 w 804"/>
                              <a:gd name="T3" fmla="*/ 23 h 203"/>
                              <a:gd name="T4" fmla="*/ 741 w 804"/>
                              <a:gd name="T5" fmla="*/ 13 h 203"/>
                              <a:gd name="T6" fmla="*/ 711 w 804"/>
                              <a:gd name="T7" fmla="*/ 4 h 203"/>
                              <a:gd name="T8" fmla="*/ 669 w 804"/>
                              <a:gd name="T9" fmla="*/ 0 h 203"/>
                              <a:gd name="T10" fmla="*/ 627 w 804"/>
                              <a:gd name="T11" fmla="*/ 4 h 203"/>
                              <a:gd name="T12" fmla="*/ 597 w 804"/>
                              <a:gd name="T13" fmla="*/ 13 h 203"/>
                              <a:gd name="T14" fmla="*/ 570 w 804"/>
                              <a:gd name="T15" fmla="*/ 23 h 203"/>
                              <a:gd name="T16" fmla="*/ 535 w 804"/>
                              <a:gd name="T17" fmla="*/ 27 h 203"/>
                              <a:gd name="T18" fmla="*/ 507 w 804"/>
                              <a:gd name="T19" fmla="*/ 24 h 203"/>
                              <a:gd name="T20" fmla="*/ 484 w 804"/>
                              <a:gd name="T21" fmla="*/ 17 h 203"/>
                              <a:gd name="T22" fmla="*/ 462 w 804"/>
                              <a:gd name="T23" fmla="*/ 9 h 203"/>
                              <a:gd name="T24" fmla="*/ 436 w 804"/>
                              <a:gd name="T25" fmla="*/ 2 h 203"/>
                              <a:gd name="T26" fmla="*/ 445 w 804"/>
                              <a:gd name="T27" fmla="*/ 68 h 203"/>
                              <a:gd name="T28" fmla="*/ 467 w 804"/>
                              <a:gd name="T29" fmla="*/ 75 h 203"/>
                              <a:gd name="T30" fmla="*/ 487 w 804"/>
                              <a:gd name="T31" fmla="*/ 83 h 203"/>
                              <a:gd name="T32" fmla="*/ 509 w 804"/>
                              <a:gd name="T33" fmla="*/ 89 h 203"/>
                              <a:gd name="T34" fmla="*/ 535 w 804"/>
                              <a:gd name="T35" fmla="*/ 91 h 203"/>
                              <a:gd name="T36" fmla="*/ 570 w 804"/>
                              <a:gd name="T37" fmla="*/ 87 h 203"/>
                              <a:gd name="T38" fmla="*/ 597 w 804"/>
                              <a:gd name="T39" fmla="*/ 77 h 203"/>
                              <a:gd name="T40" fmla="*/ 627 w 804"/>
                              <a:gd name="T41" fmla="*/ 68 h 203"/>
                              <a:gd name="T42" fmla="*/ 669 w 804"/>
                              <a:gd name="T43" fmla="*/ 63 h 203"/>
                              <a:gd name="T44" fmla="*/ 711 w 804"/>
                              <a:gd name="T45" fmla="*/ 68 h 203"/>
                              <a:gd name="T46" fmla="*/ 741 w 804"/>
                              <a:gd name="T47" fmla="*/ 77 h 203"/>
                              <a:gd name="T48" fmla="*/ 768 w 804"/>
                              <a:gd name="T49" fmla="*/ 87 h 203"/>
                              <a:gd name="T50" fmla="*/ 803 w 804"/>
                              <a:gd name="T51" fmla="*/ 91 h 203"/>
                              <a:gd name="T52" fmla="*/ 803 w 804"/>
                              <a:gd name="T53" fmla="*/ 63 h 203"/>
                              <a:gd name="T54" fmla="*/ 803 w 804"/>
                              <a:gd name="T55" fmla="*/ 27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804" h="203">
                                <a:moveTo>
                                  <a:pt x="803" y="27"/>
                                </a:moveTo>
                                <a:lnTo>
                                  <a:pt x="768" y="23"/>
                                </a:lnTo>
                                <a:lnTo>
                                  <a:pt x="741" y="13"/>
                                </a:lnTo>
                                <a:lnTo>
                                  <a:pt x="711" y="4"/>
                                </a:lnTo>
                                <a:lnTo>
                                  <a:pt x="669" y="0"/>
                                </a:lnTo>
                                <a:lnTo>
                                  <a:pt x="627" y="4"/>
                                </a:lnTo>
                                <a:lnTo>
                                  <a:pt x="597" y="13"/>
                                </a:lnTo>
                                <a:lnTo>
                                  <a:pt x="570" y="23"/>
                                </a:lnTo>
                                <a:lnTo>
                                  <a:pt x="535" y="27"/>
                                </a:lnTo>
                                <a:lnTo>
                                  <a:pt x="507" y="24"/>
                                </a:lnTo>
                                <a:lnTo>
                                  <a:pt x="484" y="17"/>
                                </a:lnTo>
                                <a:lnTo>
                                  <a:pt x="462" y="9"/>
                                </a:lnTo>
                                <a:lnTo>
                                  <a:pt x="436" y="2"/>
                                </a:lnTo>
                                <a:lnTo>
                                  <a:pt x="445" y="68"/>
                                </a:lnTo>
                                <a:lnTo>
                                  <a:pt x="467" y="75"/>
                                </a:lnTo>
                                <a:lnTo>
                                  <a:pt x="487" y="83"/>
                                </a:lnTo>
                                <a:lnTo>
                                  <a:pt x="509" y="89"/>
                                </a:lnTo>
                                <a:lnTo>
                                  <a:pt x="535" y="91"/>
                                </a:lnTo>
                                <a:lnTo>
                                  <a:pt x="570" y="87"/>
                                </a:lnTo>
                                <a:lnTo>
                                  <a:pt x="597" y="77"/>
                                </a:lnTo>
                                <a:lnTo>
                                  <a:pt x="627" y="68"/>
                                </a:lnTo>
                                <a:lnTo>
                                  <a:pt x="669" y="63"/>
                                </a:lnTo>
                                <a:lnTo>
                                  <a:pt x="711" y="68"/>
                                </a:lnTo>
                                <a:lnTo>
                                  <a:pt x="741" y="77"/>
                                </a:lnTo>
                                <a:lnTo>
                                  <a:pt x="768" y="87"/>
                                </a:lnTo>
                                <a:lnTo>
                                  <a:pt x="803" y="91"/>
                                </a:lnTo>
                                <a:lnTo>
                                  <a:pt x="803" y="63"/>
                                </a:lnTo>
                                <a:lnTo>
                                  <a:pt x="803" y="27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40"/>
                        <wps:cNvSpPr>
                          <a:spLocks/>
                        </wps:cNvSpPr>
                        <wps:spPr bwMode="auto">
                          <a:xfrm>
                            <a:off x="93" y="515"/>
                            <a:ext cx="804" cy="203"/>
                          </a:xfrm>
                          <a:custGeom>
                            <a:avLst/>
                            <a:gdLst>
                              <a:gd name="T0" fmla="*/ 803 w 804"/>
                              <a:gd name="T1" fmla="*/ 138 h 203"/>
                              <a:gd name="T2" fmla="*/ 768 w 804"/>
                              <a:gd name="T3" fmla="*/ 134 h 203"/>
                              <a:gd name="T4" fmla="*/ 741 w 804"/>
                              <a:gd name="T5" fmla="*/ 125 h 203"/>
                              <a:gd name="T6" fmla="*/ 711 w 804"/>
                              <a:gd name="T7" fmla="*/ 115 h 203"/>
                              <a:gd name="T8" fmla="*/ 669 w 804"/>
                              <a:gd name="T9" fmla="*/ 111 h 203"/>
                              <a:gd name="T10" fmla="*/ 663 w 804"/>
                              <a:gd name="T11" fmla="*/ 111 h 203"/>
                              <a:gd name="T12" fmla="*/ 658 w 804"/>
                              <a:gd name="T13" fmla="*/ 111 h 203"/>
                              <a:gd name="T14" fmla="*/ 653 w 804"/>
                              <a:gd name="T15" fmla="*/ 111 h 203"/>
                              <a:gd name="T16" fmla="*/ 638 w 804"/>
                              <a:gd name="T17" fmla="*/ 177 h 203"/>
                              <a:gd name="T18" fmla="*/ 647 w 804"/>
                              <a:gd name="T19" fmla="*/ 176 h 203"/>
                              <a:gd name="T20" fmla="*/ 657 w 804"/>
                              <a:gd name="T21" fmla="*/ 175 h 203"/>
                              <a:gd name="T22" fmla="*/ 669 w 804"/>
                              <a:gd name="T23" fmla="*/ 175 h 203"/>
                              <a:gd name="T24" fmla="*/ 711 w 804"/>
                              <a:gd name="T25" fmla="*/ 179 h 203"/>
                              <a:gd name="T26" fmla="*/ 741 w 804"/>
                              <a:gd name="T27" fmla="*/ 189 h 203"/>
                              <a:gd name="T28" fmla="*/ 768 w 804"/>
                              <a:gd name="T29" fmla="*/ 198 h 203"/>
                              <a:gd name="T30" fmla="*/ 803 w 804"/>
                              <a:gd name="T31" fmla="*/ 202 h 203"/>
                              <a:gd name="T32" fmla="*/ 803 w 804"/>
                              <a:gd name="T33" fmla="*/ 175 h 203"/>
                              <a:gd name="T34" fmla="*/ 803 w 804"/>
                              <a:gd name="T35" fmla="*/ 138 h 2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804" h="203">
                                <a:moveTo>
                                  <a:pt x="803" y="138"/>
                                </a:moveTo>
                                <a:lnTo>
                                  <a:pt x="768" y="134"/>
                                </a:lnTo>
                                <a:lnTo>
                                  <a:pt x="741" y="125"/>
                                </a:lnTo>
                                <a:lnTo>
                                  <a:pt x="711" y="115"/>
                                </a:lnTo>
                                <a:lnTo>
                                  <a:pt x="669" y="111"/>
                                </a:lnTo>
                                <a:lnTo>
                                  <a:pt x="663" y="111"/>
                                </a:lnTo>
                                <a:lnTo>
                                  <a:pt x="658" y="111"/>
                                </a:lnTo>
                                <a:lnTo>
                                  <a:pt x="653" y="111"/>
                                </a:lnTo>
                                <a:lnTo>
                                  <a:pt x="638" y="177"/>
                                </a:lnTo>
                                <a:lnTo>
                                  <a:pt x="647" y="176"/>
                                </a:lnTo>
                                <a:lnTo>
                                  <a:pt x="657" y="175"/>
                                </a:lnTo>
                                <a:lnTo>
                                  <a:pt x="669" y="175"/>
                                </a:lnTo>
                                <a:lnTo>
                                  <a:pt x="711" y="179"/>
                                </a:lnTo>
                                <a:lnTo>
                                  <a:pt x="741" y="189"/>
                                </a:lnTo>
                                <a:lnTo>
                                  <a:pt x="768" y="198"/>
                                </a:lnTo>
                                <a:lnTo>
                                  <a:pt x="803" y="202"/>
                                </a:lnTo>
                                <a:lnTo>
                                  <a:pt x="803" y="175"/>
                                </a:lnTo>
                                <a:lnTo>
                                  <a:pt x="803" y="138"/>
                                </a:lnTo>
                              </a:path>
                            </a:pathLst>
                          </a:custGeom>
                          <a:solidFill>
                            <a:srgbClr val="0006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425BBBC9" id="Group 51" o:spid="_x0000_s1026" style="width:49.5pt;height:67.5pt;mso-position-horizontal-relative:char;mso-position-vertical-relative:line" coordsize="990,13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">
              <v:group id="Group 27" o:spid="_x0000_s1027" style="position:absolute;width:989;height:1350" coordsize="989,1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<v:shape id="Freeform 28" o:spid="_x0000_s1028" style="position:absolute;width:989;height:1350;visibility:visible;mso-wrap-style:square;v-text-anchor:top" coordsize="989,1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" path="m892,854l737,970r23,-57l834,734,647,913r7,-29l721,594,547,884,495,501,442,884,268,594r74,319l155,734r97,236l97,854r27,70l152,986r33,57l224,1093r48,45l332,1179r73,37l495,1251r89,-35l657,1179r60,-41l765,1093r39,-50l837,986r7,-16l865,924r27,-70e" fillcolor="#00063e" stroked="f">
                  <v:path arrowok="t" o:connecttype="custom" o:connectlocs="892,854;737,970;760,913;834,734;647,913;654,884;721,594;547,884;495,501;442,884;268,594;342,913;155,734;252,970;97,854;124,924;152,986;185,1043;224,1093;272,1138;332,1179;405,1216;495,1251;584,1216;657,1179;717,1138;765,1093;804,1043;837,986;844,970;865,924;892,854" o:connectangles="0,0,0,0,0,0,0,0,0,0,0,0,0,0,0,0,0,0,0,0,0,0,0,0,0,0,0,0,0,0,0,0"/>
                </v:shape>
                <v:shape id="Freeform 29" o:spid="_x0000_s1029" style="position:absolute;width:989;height:1350;visibility:visible;mso-wrap-style:square;v-text-anchor:top" coordsize="989,1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" path="m896,431r-34,-5l834,417r-29,-9l762,403r-42,5l690,417r-27,9l628,431r-34,-5l567,417r-30,-9l495,403r-43,5l423,417r-28,9l361,431r-35,-5l299,417r-30,-9l227,403r-43,5l155,417r-28,9l93,431r,64l127,491r28,-10l184,472r43,-5l269,472r30,9l326,491r35,4l395,491r28,-10l452,472r43,-5l537,472r30,9l594,491r34,4l663,491r27,-10l720,472r42,-5l805,472r29,9l862,491r34,4l896,467r,-36e" fillcolor="#00063e" stroked="f">
                  <v:path arrowok="t" o:connecttype="custom" o:connectlocs="896,431;862,426;834,417;805,408;762,403;720,408;690,417;663,426;628,431;594,426;567,417;537,408;495,403;452,408;423,417;395,426;361,431;326,426;299,417;269,408;227,403;184,408;155,417;127,426;93,431;93,495;127,491;155,481;184,472;227,467;269,472;299,481;326,491;361,495;395,491;423,481;452,472;495,467;537,472;567,481;594,491;628,495;663,491;690,481;720,472;762,467;805,472;834,481;862,491;896,495;896,467;896,431" o:connectangles="0,0,0,0,0,0,0,0,0,0,0,0,0,0,0,0,0,0,0,0,0,0,0,0,0,0,0,0,0,0,0,0,0,0,0,0,0,0,0,0,0,0,0,0,0,0,0,0,0,0,0,0"/>
                </v:shape>
                <v:shape id="Freeform 30" o:spid="_x0000_s1030" style="position:absolute;width:989;height:1350;visibility:visible;mso-wrap-style:square;v-text-anchor:top" coordsize="989,1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" path="m990,l952,r,37l952,727r-4,77l937,877r-18,68l893,1009r-34,59l818,1121r-49,49l712,1213r-65,38l575,1284r-80,27l414,1284r-72,-33l277,1213r-57,-43l171,1121r-41,-53l96,1009,70,945,52,877,41,804,37,727,37,37r915,l952,,,,,732r3,75l13,878r18,68l55,1009r31,59l124,1123r45,50l221,1219r58,40l344,1295r72,30l495,1350r78,-25l607,1311r38,-16l710,1259r58,-40l820,1173r45,-50l903,1068r31,-59l958,946r18,-68l986,807r4,-75l990,37,990,e" fillcolor="#00063e" stroked="f">
                  <v:path arrowok="t" o:connecttype="custom" o:connectlocs="990,0;952,0;952,37;952,727;948,804;937,877;919,945;893,1009;859,1068;818,1121;769,1170;712,1213;647,1251;575,1284;495,1311;414,1284;342,1251;277,1213;220,1170;171,1121;130,1068;96,1009;70,945;52,877;41,804;37,727;37,37;952,37;952,0;0,0;0,732;3,807;13,878;31,946;55,1009;86,1068;124,1123;169,1173;221,1219;279,1259;344,1295;416,1325;495,1350;573,1325;607,1311;645,1295;710,1259;768,1219;820,1173;865,1123;903,1068;934,1009;958,946;976,878;986,807;990,732;990,37;990,0" o:connectangles="0,0,0,0,0,0,0,0,0,0,0,0,0,0,0,0,0,0,0,0,0,0,0,0,0,0,0,0,0,0,0,0,0,0,0,0,0,0,0,0,0,0,0,0,0,0,0,0,0,0,0,0,0,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1" o:spid="_x0000_s1031" type="#_x0000_t75" style="position:absolute;left:93;top:88;width:26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">
                <v:imagedata r:id="rId4" o:title=""/>
              </v:shape>
              <v:shape id="Picture 32" o:spid="_x0000_s1032" type="#_x0000_t75" style="position:absolute;left:405;top:88;width:22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">
                <v:imagedata r:id="rId5" o:title=""/>
              </v:shape>
              <v:shape id="Picture 33" o:spid="_x0000_s1033" type="#_x0000_t75" style="position:absolute;left:652;top:83;width:240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">
                <v:imagedata r:id="rId6" o:title=""/>
              </v:shape>
              <v:group id="Group 34" o:spid="_x0000_s1034" style="position:absolute;left:93;top:515;width:804;height:203" coordorigin="93,515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<v:shape id="Freeform 35" o:spid="_x0000_s1035" style="position:absolute;left:93;top:515;width:804;height:203;visibility:visible;mso-wrap-style:square;v-text-anchor:top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" path="m165,177r-1,-2l150,111r-5,l139,111r-6,l91,115,61,125r-27,9l,138r,64l34,198r27,-9l91,179r42,-4l146,175r10,1l165,177e" fillcolor="#00063e" stroked="f">
                  <v:path arrowok="t" o:connecttype="custom" o:connectlocs="165,177;164,175;150,111;145,111;139,111;133,111;91,115;61,125;34,134;0,138;0,202;34,198;61,189;91,179;133,175;146,175;156,176;165,177" o:connectangles="0,0,0,0,0,0,0,0,0,0,0,0,0,0,0,0,0,0"/>
                </v:shape>
                <v:shape id="Freeform 36" o:spid="_x0000_s1036" style="position:absolute;left:93;top:515;width:804;height:203;visibility:visible;mso-wrap-style:square;v-text-anchor:top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" path="m351,117r-20,7l313,131r-21,5l267,138r-7,l253,138r-6,-1l286,201r15,-3l315,194r27,-10l348,138r3,-21e" fillcolor="#00063e" stroked="f">
                  <v:path arrowok="t" o:connecttype="custom" o:connectlocs="351,117;331,124;313,131;292,136;267,138;260,138;253,138;247,137;286,201;301,198;315,194;342,184;348,138;351,117" o:connectangles="0,0,0,0,0,0,0,0,0,0,0,0,0,0"/>
                </v:shape>
                <v:shape id="Freeform 37" o:spid="_x0000_s1037" style="position:absolute;left:93;top:515;width:804;height:203;visibility:visible;mso-wrap-style:square;v-text-anchor:top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" path="m367,2l341,9r-22,8l296,24r-29,3l233,23,206,13,176,4,133,,91,4,61,13,34,23,,27,,91,34,87,61,77,91,68r42,-5l176,68r30,9l233,87r34,4l294,89r21,-6l335,75r23,-7l358,63r5,-36l367,2e" fillcolor="#00063e" stroked="f">
                  <v:path arrowok="t" o:connecttype="custom" o:connectlocs="367,2;341,9;319,17;296,24;267,27;233,23;206,13;176,4;133,0;91,4;61,13;34,23;0,27;0,91;34,87;61,77;91,68;133,63;176,68;206,77;233,87;267,91;294,89;315,83;335,75;358,68;358,63;363,27;367,2" o:connectangles="0,0,0,0,0,0,0,0,0,0,0,0,0,0,0,0,0,0,0,0,0,0,0,0,0,0,0,0,0"/>
                </v:shape>
                <v:shape id="Freeform 38" o:spid="_x0000_s1038" style="position:absolute;left:93;top:515;width:804;height:203;visibility:visible;mso-wrap-style:square;v-text-anchor:top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" path="m555,137r-6,1l543,138r-8,l510,136r-20,-5l472,124r-20,-7l461,184r27,10l501,198r16,3l555,138r,-1e" fillcolor="#00063e" stroked="f">
                  <v:path arrowok="t" o:connecttype="custom" o:connectlocs="555,137;549,138;543,138;535,138;510,136;490,131;472,124;452,117;461,184;488,194;501,198;517,201;555,138;555,137" o:connectangles="0,0,0,0,0,0,0,0,0,0,0,0,0,0"/>
                </v:shape>
                <v:shape id="Freeform 39" o:spid="_x0000_s1039" style="position:absolute;left:93;top:515;width:804;height:203;visibility:visible;mso-wrap-style:square;v-text-anchor:top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" path="m803,27l768,23,741,13,711,4,669,,627,4r-30,9l570,23r-35,4l507,24,484,17,462,9,436,2r9,66l467,75r20,8l509,89r26,2l570,87,597,77r30,-9l669,63r42,5l741,77r27,10l803,91r,-28l803,27e" fillcolor="#00063e" stroked="f">
                  <v:path arrowok="t" o:connecttype="custom" o:connectlocs="803,27;768,23;741,13;711,4;669,0;627,4;597,13;570,23;535,27;507,24;484,17;462,9;436,2;445,68;467,75;487,83;509,89;535,91;570,87;597,77;627,68;669,63;711,68;741,77;768,87;803,91;803,63;803,27" o:connectangles="0,0,0,0,0,0,0,0,0,0,0,0,0,0,0,0,0,0,0,0,0,0,0,0,0,0,0,0"/>
                </v:shape>
                <v:shape id="Freeform 40" o:spid="_x0000_s1040" style="position:absolute;left:93;top:515;width:804;height:203;visibility:visible;mso-wrap-style:square;v-text-anchor:top" coordsize="804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" path="m803,138r-35,-4l741,125,711,115r-42,-4l663,111r-5,l653,111r-15,66l647,176r10,-1l669,175r42,4l741,189r27,9l803,202r,-27l803,138e" fillcolor="#00063e" stroked="f">
                  <v:path arrowok="t" o:connecttype="custom" o:connectlocs="803,138;768,134;741,125;711,115;669,111;663,111;658,111;653,111;638,177;647,176;657,175;669,175;711,179;741,189;768,198;803,202;803,175;803,138" o:connectangles="0,0,0,0,0,0,0,0,0,0,0,0,0,0,0,0,0,0"/>
                </v:shape>
              </v:group>
              <w10:anchorlock/>
            </v:group>
          </w:pict>
        </mc:Fallback>
      </mc:AlternateContent>
    </w:r>
  </w:p>
  <w:p w:rsidR="0094613E" w:rsidRDefault="0094613E" w:rsidP="0094613E">
    <w:pPr>
      <w:kinsoku w:val="0"/>
      <w:overflowPunct w:val="0"/>
      <w:autoSpaceDE w:val="0"/>
      <w:autoSpaceDN w:val="0"/>
      <w:adjustRightInd w:val="0"/>
      <w:spacing w:before="11"/>
      <w:rPr>
        <w:rFonts w:asciiTheme="majorHAnsi" w:hAnsiTheme="majorHAnsi" w:cstheme="majorHAnsi"/>
        <w:color w:val="auto"/>
        <w:sz w:val="28"/>
        <w:szCs w:val="28"/>
        <w:lang w:val="en-CA"/>
      </w:rPr>
    </w:pPr>
  </w:p>
  <w:p w:rsidR="00B43CCA" w:rsidRPr="00B43CCA" w:rsidRDefault="00B43CCA" w:rsidP="0094613E">
    <w:pPr>
      <w:kinsoku w:val="0"/>
      <w:overflowPunct w:val="0"/>
      <w:autoSpaceDE w:val="0"/>
      <w:autoSpaceDN w:val="0"/>
      <w:adjustRightInd w:val="0"/>
      <w:spacing w:before="11"/>
      <w:rPr>
        <w:rFonts w:asciiTheme="majorHAnsi" w:hAnsiTheme="majorHAnsi" w:cstheme="majorHAnsi"/>
        <w:color w:val="auto"/>
        <w:sz w:val="44"/>
        <w:szCs w:val="44"/>
        <w:lang w:val="en-CA"/>
      </w:rPr>
    </w:pPr>
    <w:r w:rsidRPr="0094613E">
      <w:rPr>
        <w:rFonts w:asciiTheme="majorHAnsi" w:hAnsiTheme="majorHAnsi" w:cstheme="majorHAnsi"/>
        <w:color w:val="auto"/>
        <w:sz w:val="44"/>
        <w:szCs w:val="44"/>
        <w:lang w:val="en-CA"/>
      </w:rPr>
      <w:t>UBC Staff Development and Exchange Program (UBC SDX)</w:t>
    </w:r>
  </w:p>
  <w:p w:rsidR="00B43CCA" w:rsidRPr="00B43CCA" w:rsidRDefault="00B43CCA" w:rsidP="00B43CCA">
    <w:pPr>
      <w:tabs>
        <w:tab w:val="left" w:pos="1447"/>
        <w:tab w:val="left" w:pos="5024"/>
        <w:tab w:val="left" w:pos="6949"/>
      </w:tabs>
      <w:kinsoku w:val="0"/>
      <w:overflowPunct w:val="0"/>
      <w:autoSpaceDE w:val="0"/>
      <w:autoSpaceDN w:val="0"/>
      <w:adjustRightInd w:val="0"/>
      <w:ind w:left="379"/>
      <w:rPr>
        <w:rFonts w:ascii="Times New Roman" w:hAnsi="Times New Roman" w:cs="Times New Roman"/>
        <w:color w:val="auto"/>
        <w:spacing w:val="31"/>
        <w:position w:val="2"/>
        <w:szCs w:val="20"/>
        <w:lang w:val="en-CA"/>
      </w:rPr>
    </w:pPr>
  </w:p>
  <w:p w:rsidR="00746894" w:rsidRDefault="00746894" w:rsidP="00BA6468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MwsAACY0MDSxMzQyUdpeDU4uLM/DyQAuNaAF7d914sAAAA"/>
  </w:docVars>
  <w:rsids>
    <w:rsidRoot w:val="00805423"/>
    <w:rsid w:val="00025C7E"/>
    <w:rsid w:val="00046322"/>
    <w:rsid w:val="000807B9"/>
    <w:rsid w:val="00082E12"/>
    <w:rsid w:val="00086E37"/>
    <w:rsid w:val="000D1306"/>
    <w:rsid w:val="00155F8E"/>
    <w:rsid w:val="00162521"/>
    <w:rsid w:val="001D495B"/>
    <w:rsid w:val="00200D6E"/>
    <w:rsid w:val="00233036"/>
    <w:rsid w:val="00252382"/>
    <w:rsid w:val="002915E8"/>
    <w:rsid w:val="00291A06"/>
    <w:rsid w:val="00294FDA"/>
    <w:rsid w:val="002C522B"/>
    <w:rsid w:val="002E11B0"/>
    <w:rsid w:val="003342AD"/>
    <w:rsid w:val="00353009"/>
    <w:rsid w:val="00385B0E"/>
    <w:rsid w:val="003C3A97"/>
    <w:rsid w:val="003E63BD"/>
    <w:rsid w:val="0041547F"/>
    <w:rsid w:val="00417187"/>
    <w:rsid w:val="0046414F"/>
    <w:rsid w:val="00493002"/>
    <w:rsid w:val="00494E85"/>
    <w:rsid w:val="00497C91"/>
    <w:rsid w:val="004D5399"/>
    <w:rsid w:val="00565003"/>
    <w:rsid w:val="0057576D"/>
    <w:rsid w:val="005766FF"/>
    <w:rsid w:val="005E49AB"/>
    <w:rsid w:val="005F07AF"/>
    <w:rsid w:val="006267B1"/>
    <w:rsid w:val="00642DCA"/>
    <w:rsid w:val="00675302"/>
    <w:rsid w:val="0067535A"/>
    <w:rsid w:val="006A7887"/>
    <w:rsid w:val="006E2215"/>
    <w:rsid w:val="0073730E"/>
    <w:rsid w:val="00746894"/>
    <w:rsid w:val="00747514"/>
    <w:rsid w:val="00762794"/>
    <w:rsid w:val="007B2A49"/>
    <w:rsid w:val="007E669F"/>
    <w:rsid w:val="00805423"/>
    <w:rsid w:val="008154FB"/>
    <w:rsid w:val="00822F0A"/>
    <w:rsid w:val="008425E7"/>
    <w:rsid w:val="00871AFF"/>
    <w:rsid w:val="00895C07"/>
    <w:rsid w:val="00897636"/>
    <w:rsid w:val="008C0013"/>
    <w:rsid w:val="008F6CA0"/>
    <w:rsid w:val="00902647"/>
    <w:rsid w:val="00922F62"/>
    <w:rsid w:val="00931E4B"/>
    <w:rsid w:val="009323AB"/>
    <w:rsid w:val="0094613E"/>
    <w:rsid w:val="00971809"/>
    <w:rsid w:val="0099065E"/>
    <w:rsid w:val="009907D5"/>
    <w:rsid w:val="00993296"/>
    <w:rsid w:val="00996107"/>
    <w:rsid w:val="009E61B6"/>
    <w:rsid w:val="00A004E9"/>
    <w:rsid w:val="00A0217E"/>
    <w:rsid w:val="00A0346A"/>
    <w:rsid w:val="00A04854"/>
    <w:rsid w:val="00A35B95"/>
    <w:rsid w:val="00A54ED8"/>
    <w:rsid w:val="00AC049C"/>
    <w:rsid w:val="00AE020B"/>
    <w:rsid w:val="00B43CCA"/>
    <w:rsid w:val="00B62646"/>
    <w:rsid w:val="00BA6468"/>
    <w:rsid w:val="00C21657"/>
    <w:rsid w:val="00C37957"/>
    <w:rsid w:val="00C92787"/>
    <w:rsid w:val="00CB1D9D"/>
    <w:rsid w:val="00CB301C"/>
    <w:rsid w:val="00CF7A96"/>
    <w:rsid w:val="00D1206B"/>
    <w:rsid w:val="00D15347"/>
    <w:rsid w:val="00D936FD"/>
    <w:rsid w:val="00D966C9"/>
    <w:rsid w:val="00DA091E"/>
    <w:rsid w:val="00DD12DC"/>
    <w:rsid w:val="00DE2E18"/>
    <w:rsid w:val="00E37FD6"/>
    <w:rsid w:val="00EC6107"/>
    <w:rsid w:val="00EE0C2F"/>
    <w:rsid w:val="00F06B9C"/>
    <w:rsid w:val="00F16540"/>
    <w:rsid w:val="00F53F15"/>
    <w:rsid w:val="00FF2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00"/>
  <w15:docId w15:val="{86F6F095-D3E4-4482-B1C5-F0C3D496E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766FF"/>
    <w:rPr>
      <w:color w:val="62737D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6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20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2E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2E1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065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020B"/>
    <w:rPr>
      <w:rFonts w:asciiTheme="majorHAnsi" w:eastAsiaTheme="majorEastAsia" w:hAnsiTheme="majorHAnsi" w:cstheme="majorBidi"/>
      <w:b/>
      <w:bCs/>
      <w:color w:val="62737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2E18"/>
    <w:rPr>
      <w:rFonts w:asciiTheme="majorHAnsi" w:eastAsiaTheme="majorEastAsia" w:hAnsiTheme="majorHAnsi" w:cstheme="majorBidi"/>
      <w:b/>
      <w:bCs/>
      <w:color w:val="62737D"/>
      <w:sz w:val="20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DE2E18"/>
    <w:rPr>
      <w:rFonts w:asciiTheme="majorHAnsi" w:eastAsiaTheme="majorEastAsia" w:hAnsiTheme="majorHAnsi" w:cstheme="majorBidi"/>
      <w:b/>
      <w:bCs/>
      <w:i/>
      <w:iCs/>
      <w:color w:val="62737D"/>
      <w:sz w:val="20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9065E"/>
    <w:rPr>
      <w:rFonts w:asciiTheme="majorHAnsi" w:eastAsiaTheme="majorEastAsia" w:hAnsiTheme="majorHAnsi" w:cstheme="majorBidi"/>
      <w:color w:val="243F60" w:themeColor="accent1" w:themeShade="7F"/>
      <w:sz w:val="2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787"/>
    <w:rPr>
      <w:rFonts w:ascii="Lucida Grande" w:hAnsi="Lucida Grande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787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A6468"/>
    <w:pPr>
      <w:spacing w:before="100" w:beforeAutospacing="1" w:after="100" w:afterAutospacing="1"/>
    </w:pPr>
    <w:rPr>
      <w:rFonts w:ascii="Times" w:hAnsi="Times" w:cs="Times New Roman"/>
      <w:color w:val="auto"/>
      <w:szCs w:val="20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5766F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74B11B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66FF"/>
    <w:rPr>
      <w:rFonts w:asciiTheme="majorHAnsi" w:eastAsiaTheme="majorEastAsia" w:hAnsiTheme="majorHAnsi" w:cstheme="majorBidi"/>
      <w:color w:val="74B11B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766FF"/>
    <w:rPr>
      <w:rFonts w:asciiTheme="majorHAnsi" w:eastAsiaTheme="majorEastAsia" w:hAnsiTheme="majorHAnsi" w:cstheme="majorBidi"/>
      <w:b/>
      <w:bCs/>
      <w:color w:val="62737D"/>
      <w:sz w:val="32"/>
      <w:szCs w:val="32"/>
    </w:rPr>
  </w:style>
  <w:style w:type="paragraph" w:styleId="NoSpacing">
    <w:name w:val="No Spacing"/>
    <w:uiPriority w:val="1"/>
    <w:qFormat/>
    <w:rsid w:val="0099065E"/>
    <w:rPr>
      <w:color w:val="62737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494E8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E85"/>
    <w:rPr>
      <w:color w:val="62737D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494E8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E85"/>
    <w:rPr>
      <w:color w:val="62737D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8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EF893D-5040-4360-98B5-ED2C16BB4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s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urtney Ross</dc:creator>
  <cp:lastModifiedBy>ead\rhowar01</cp:lastModifiedBy>
  <cp:revision>2</cp:revision>
  <cp:lastPrinted>2015-12-14T17:53:00Z</cp:lastPrinted>
  <dcterms:created xsi:type="dcterms:W3CDTF">2020-02-14T17:42:00Z</dcterms:created>
  <dcterms:modified xsi:type="dcterms:W3CDTF">2020-02-14T17:42:00Z</dcterms:modified>
</cp:coreProperties>
</file>